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4BC" w:rsidRPr="00684EA2" w:rsidRDefault="00E429FC" w:rsidP="00E429FC">
      <w:pPr>
        <w:pStyle w:val="NoSpacing"/>
        <w:rPr>
          <w:rFonts w:cstheme="minorHAnsi"/>
          <w:b/>
          <w:sz w:val="20"/>
          <w:szCs w:val="20"/>
        </w:rPr>
      </w:pPr>
      <w:bookmarkStart w:id="0" w:name="_GoBack"/>
      <w:bookmarkEnd w:id="0"/>
      <w:r w:rsidRPr="00684EA2">
        <w:rPr>
          <w:rFonts w:cstheme="minorHAnsi"/>
          <w:b/>
          <w:sz w:val="20"/>
          <w:szCs w:val="20"/>
        </w:rPr>
        <w:t>Tor Thogersen</w:t>
      </w:r>
    </w:p>
    <w:p w:rsidR="00E429FC" w:rsidRPr="00684EA2" w:rsidRDefault="00E429FC" w:rsidP="00E429FC">
      <w:pPr>
        <w:pStyle w:val="NoSpacing"/>
        <w:rPr>
          <w:rFonts w:cstheme="minorHAnsi"/>
          <w:b/>
          <w:sz w:val="20"/>
          <w:szCs w:val="20"/>
        </w:rPr>
      </w:pPr>
      <w:r w:rsidRPr="00684EA2">
        <w:rPr>
          <w:rFonts w:cstheme="minorHAnsi"/>
          <w:b/>
          <w:sz w:val="20"/>
          <w:szCs w:val="20"/>
        </w:rPr>
        <w:t>DA 460 – Fall 2017</w:t>
      </w:r>
    </w:p>
    <w:p w:rsidR="00E429FC" w:rsidRPr="00684EA2" w:rsidRDefault="00201510" w:rsidP="00E429FC">
      <w:pPr>
        <w:pStyle w:val="NoSpacing"/>
        <w:pBdr>
          <w:bottom w:val="single" w:sz="6" w:space="1" w:color="auto"/>
        </w:pBdr>
        <w:rPr>
          <w:rFonts w:cstheme="minorHAnsi"/>
          <w:b/>
          <w:sz w:val="20"/>
          <w:szCs w:val="20"/>
        </w:rPr>
      </w:pPr>
      <w:r w:rsidRPr="00684EA2">
        <w:rPr>
          <w:rFonts w:cstheme="minorHAnsi"/>
          <w:b/>
          <w:sz w:val="20"/>
          <w:szCs w:val="20"/>
        </w:rPr>
        <w:t>Lab 1</w:t>
      </w:r>
      <w:r w:rsidR="00786DB2" w:rsidRPr="00684EA2">
        <w:rPr>
          <w:rFonts w:cstheme="minorHAnsi"/>
          <w:b/>
          <w:sz w:val="20"/>
          <w:szCs w:val="20"/>
        </w:rPr>
        <w:t xml:space="preserve"> - Handout 0 R and Handout 0 SAS</w:t>
      </w:r>
    </w:p>
    <w:p w:rsidR="00786DB2" w:rsidRPr="00684EA2" w:rsidRDefault="00786DB2" w:rsidP="00E429FC">
      <w:pPr>
        <w:pStyle w:val="NoSpacing"/>
        <w:rPr>
          <w:rFonts w:cstheme="minorHAnsi"/>
          <w:b/>
          <w:sz w:val="20"/>
          <w:szCs w:val="20"/>
        </w:rPr>
      </w:pPr>
    </w:p>
    <w:p w:rsidR="002B4E66" w:rsidRPr="00684EA2" w:rsidRDefault="002B4E66" w:rsidP="002B4E66">
      <w:pPr>
        <w:pStyle w:val="Heading2"/>
        <w:rPr>
          <w:rFonts w:asciiTheme="minorHAnsi" w:eastAsiaTheme="minorHAnsi" w:hAnsiTheme="minorHAnsi" w:cstheme="minorHAnsi"/>
          <w:b/>
          <w:color w:val="auto"/>
          <w:sz w:val="20"/>
          <w:szCs w:val="20"/>
        </w:rPr>
      </w:pPr>
      <w:r w:rsidRPr="00684EA2">
        <w:rPr>
          <w:rFonts w:asciiTheme="minorHAnsi" w:eastAsiaTheme="minorHAnsi" w:hAnsiTheme="minorHAnsi" w:cstheme="minorHAnsi"/>
          <w:b/>
          <w:color w:val="auto"/>
          <w:sz w:val="20"/>
          <w:szCs w:val="20"/>
        </w:rPr>
        <w:t>Part 2 – R Handout</w:t>
      </w:r>
    </w:p>
    <w:p w:rsidR="00131F90" w:rsidRPr="00684EA2" w:rsidRDefault="00131F90" w:rsidP="00131F90">
      <w:pPr>
        <w:pStyle w:val="NoSpacing"/>
        <w:rPr>
          <w:rFonts w:cstheme="minorHAnsi"/>
        </w:rPr>
      </w:pPr>
    </w:p>
    <w:p w:rsidR="00201510" w:rsidRPr="00684EA2" w:rsidRDefault="00201510" w:rsidP="00131F90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t>Exercise 1</w:t>
      </w:r>
    </w:p>
    <w:p w:rsidR="00131F90" w:rsidRPr="00684EA2" w:rsidRDefault="00131F90" w:rsidP="00131F90">
      <w:pPr>
        <w:pStyle w:val="NoSpacing"/>
        <w:rPr>
          <w:rFonts w:cstheme="minorHAnsi"/>
          <w:b/>
        </w:rPr>
      </w:pPr>
    </w:p>
    <w:p w:rsidR="00131F90" w:rsidRPr="00684EA2" w:rsidRDefault="00131F90" w:rsidP="00131F90">
      <w:pPr>
        <w:pStyle w:val="NoSpacing"/>
        <w:numPr>
          <w:ilvl w:val="0"/>
          <w:numId w:val="8"/>
        </w:numPr>
        <w:rPr>
          <w:rFonts w:cstheme="minorHAnsi"/>
        </w:rPr>
      </w:pPr>
      <w:r w:rsidRPr="00684EA2">
        <w:rPr>
          <w:rFonts w:cstheme="minorHAnsi"/>
        </w:rPr>
        <w:t>How many cases are there in this data set</w:t>
      </w:r>
      <w:r w:rsidR="000E2524" w:rsidRPr="00684EA2">
        <w:rPr>
          <w:rFonts w:cstheme="minorHAnsi"/>
        </w:rPr>
        <w:t xml:space="preserve"> / How many variables</w:t>
      </w:r>
    </w:p>
    <w:p w:rsidR="000E2524" w:rsidRPr="00684EA2" w:rsidRDefault="000E2524" w:rsidP="000E2524">
      <w:pPr>
        <w:pStyle w:val="NoSpacing"/>
        <w:ind w:left="720"/>
        <w:rPr>
          <w:rFonts w:cstheme="minorHAnsi"/>
        </w:rPr>
      </w:pPr>
    </w:p>
    <w:p w:rsidR="000E2524" w:rsidRPr="00684EA2" w:rsidRDefault="000E2524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dim(cdc)</w:t>
      </w:r>
    </w:p>
    <w:p w:rsidR="000E2524" w:rsidRPr="00684EA2" w:rsidRDefault="000E2524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color w:val="000000"/>
        </w:rPr>
        <w:t>[1] 20000     9</w:t>
      </w:r>
    </w:p>
    <w:p w:rsidR="00F56AFB" w:rsidRPr="00684EA2" w:rsidRDefault="00F56AFB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</w:p>
    <w:p w:rsidR="00F56AFB" w:rsidRPr="00684EA2" w:rsidRDefault="00F56AFB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color w:val="000000"/>
        </w:rPr>
        <w:t>(total sample would have 200+ different variables, our dataset will be reduced for our class)</w:t>
      </w:r>
    </w:p>
    <w:p w:rsidR="000E2524" w:rsidRPr="00684EA2" w:rsidRDefault="000E2524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</w:p>
    <w:p w:rsidR="000F0FBD" w:rsidRPr="00684EA2" w:rsidRDefault="00131F90" w:rsidP="000F0FBD">
      <w:pPr>
        <w:pStyle w:val="NoSpacing"/>
        <w:numPr>
          <w:ilvl w:val="0"/>
          <w:numId w:val="8"/>
        </w:numPr>
        <w:rPr>
          <w:rFonts w:cstheme="minorHAnsi"/>
        </w:rPr>
      </w:pPr>
      <w:r w:rsidRPr="00684EA2">
        <w:rPr>
          <w:rFonts w:cstheme="minorHAnsi"/>
        </w:rPr>
        <w:t xml:space="preserve">For each variable (identify its data type) </w:t>
      </w:r>
    </w:p>
    <w:p w:rsidR="000E2524" w:rsidRPr="00684EA2" w:rsidRDefault="000E2524" w:rsidP="000E2524">
      <w:pPr>
        <w:pStyle w:val="NoSpacing"/>
        <w:ind w:left="720"/>
        <w:rPr>
          <w:rFonts w:cstheme="minorHAnsi"/>
        </w:rPr>
      </w:pPr>
    </w:p>
    <w:p w:rsidR="000F0FBD" w:rsidRPr="00684EA2" w:rsidRDefault="000F0FBD" w:rsidP="000E2524">
      <w:pPr>
        <w:pStyle w:val="NoSpacing"/>
        <w:ind w:left="720"/>
        <w:rPr>
          <w:rFonts w:cstheme="minorHAnsi"/>
        </w:rPr>
      </w:pPr>
      <w:r w:rsidRPr="00684EA2">
        <w:rPr>
          <w:rFonts w:eastAsia="Times New Roman" w:cstheme="minorHAnsi"/>
          <w:color w:val="0000FF"/>
          <w:sz w:val="20"/>
          <w:szCs w:val="20"/>
        </w:rPr>
        <w:t>&gt; names(cdc)</w:t>
      </w:r>
    </w:p>
    <w:p w:rsidR="000F0FBD" w:rsidRPr="00684EA2" w:rsidRDefault="000F0FBD" w:rsidP="000E2524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5603CE3E" wp14:editId="799AC04D">
            <wp:extent cx="3832964" cy="4857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8249" cy="491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1F90" w:rsidRPr="00684EA2" w:rsidRDefault="00131F90" w:rsidP="00131F90">
      <w:pPr>
        <w:pStyle w:val="NoSpacing"/>
        <w:rPr>
          <w:rFonts w:cstheme="minorHAnsi"/>
        </w:rPr>
      </w:pPr>
    </w:p>
    <w:p w:rsidR="00201510" w:rsidRPr="00684EA2" w:rsidRDefault="000F0FBD" w:rsidP="000F0FBD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t>Exercise 2</w:t>
      </w:r>
    </w:p>
    <w:p w:rsidR="000F0FBD" w:rsidRPr="00684EA2" w:rsidRDefault="000F0FBD" w:rsidP="000F0FBD">
      <w:pPr>
        <w:pStyle w:val="NoSpacing"/>
        <w:rPr>
          <w:rFonts w:cstheme="minorHAnsi"/>
          <w:b/>
        </w:rPr>
      </w:pPr>
    </w:p>
    <w:p w:rsidR="000F0FBD" w:rsidRPr="00684EA2" w:rsidRDefault="000F0FBD" w:rsidP="000F0FBD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>Create a numeric summary for height and age, and compute the interquartile range for each.</w:t>
      </w:r>
    </w:p>
    <w:p w:rsidR="00D17888" w:rsidRPr="00684EA2" w:rsidRDefault="00D17888" w:rsidP="00D17888">
      <w:pPr>
        <w:pStyle w:val="NoSpacing"/>
        <w:ind w:left="720"/>
        <w:rPr>
          <w:rFonts w:cstheme="minorHAnsi"/>
        </w:rPr>
      </w:pPr>
    </w:p>
    <w:p w:rsidR="00FC7D18" w:rsidRPr="00684EA2" w:rsidRDefault="00FC7D18" w:rsidP="00D178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FF"/>
          <w:sz w:val="20"/>
          <w:szCs w:val="20"/>
        </w:rPr>
      </w:pPr>
      <w:r w:rsidRPr="00684EA2">
        <w:rPr>
          <w:rFonts w:eastAsia="Times New Roman" w:cstheme="minorHAnsi"/>
          <w:color w:val="0000FF"/>
          <w:sz w:val="20"/>
          <w:szCs w:val="20"/>
        </w:rPr>
        <w:t>&gt; summary(cdc$height)</w:t>
      </w:r>
    </w:p>
    <w:p w:rsidR="00FC7D18" w:rsidRPr="00684EA2" w:rsidRDefault="00FC7D18" w:rsidP="00D178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eastAsia="Times New Roman" w:cstheme="minorHAnsi"/>
          <w:color w:val="000000"/>
          <w:sz w:val="20"/>
          <w:szCs w:val="20"/>
        </w:rPr>
        <w:t xml:space="preserve">   Min. 1st Qu.  Median    Mean 3rd Qu.    Max. </w:t>
      </w:r>
    </w:p>
    <w:p w:rsidR="00FC7D18" w:rsidRPr="00684EA2" w:rsidRDefault="00FC7D18" w:rsidP="00D178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eastAsia="Times New Roman" w:cstheme="minorHAnsi"/>
          <w:color w:val="000000"/>
          <w:sz w:val="20"/>
          <w:szCs w:val="20"/>
        </w:rPr>
        <w:t xml:space="preserve">  48.00   64.00   67.00   67.18   70.00   93.00 </w:t>
      </w:r>
    </w:p>
    <w:p w:rsidR="0008363F" w:rsidRPr="00684EA2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FF"/>
          <w:sz w:val="20"/>
          <w:szCs w:val="20"/>
        </w:rPr>
      </w:pPr>
      <w:r w:rsidRPr="00684EA2">
        <w:rPr>
          <w:rFonts w:eastAsia="Times New Roman" w:cstheme="minorHAnsi"/>
          <w:color w:val="0000FF"/>
          <w:sz w:val="20"/>
          <w:szCs w:val="20"/>
        </w:rPr>
        <w:t>&gt; quantile(cdc$height,.25)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25% </w:t>
      </w:r>
    </w:p>
    <w:p w:rsidR="0008363F" w:rsidRPr="00684EA2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 64</w:t>
      </w:r>
    </w:p>
    <w:p w:rsidR="0008363F" w:rsidRPr="00684EA2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FF"/>
          <w:sz w:val="20"/>
          <w:szCs w:val="20"/>
        </w:rPr>
      </w:pPr>
      <w:r w:rsidRPr="00684EA2">
        <w:rPr>
          <w:rFonts w:eastAsia="Times New Roman" w:cstheme="minorHAnsi"/>
          <w:color w:val="0000FF"/>
          <w:sz w:val="20"/>
          <w:szCs w:val="20"/>
        </w:rPr>
        <w:t>&gt; quantile(cdc$height,.75)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75% </w:t>
      </w:r>
    </w:p>
    <w:p w:rsidR="0008363F" w:rsidRPr="00684EA2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 70</w:t>
      </w:r>
    </w:p>
    <w:p w:rsidR="0008363F" w:rsidRPr="00684EA2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FF"/>
          <w:sz w:val="20"/>
          <w:szCs w:val="20"/>
        </w:rPr>
      </w:pPr>
      <w:r w:rsidRPr="00684EA2">
        <w:rPr>
          <w:rFonts w:eastAsia="Times New Roman" w:cstheme="minorHAnsi"/>
          <w:color w:val="0000FF"/>
          <w:sz w:val="20"/>
          <w:szCs w:val="20"/>
        </w:rPr>
        <w:t>&gt; IQR(cdc$height)</w:t>
      </w:r>
    </w:p>
    <w:p w:rsidR="0008363F" w:rsidRPr="00684EA2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eastAsia="Times New Roman" w:cstheme="minorHAnsi"/>
          <w:color w:val="000000"/>
          <w:sz w:val="20"/>
          <w:szCs w:val="20"/>
        </w:rPr>
        <w:t>[1] 6</w:t>
      </w:r>
    </w:p>
    <w:p w:rsidR="00FC7D18" w:rsidRPr="00684EA2" w:rsidRDefault="00FC7D18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eastAsia="Times New Roman" w:cstheme="minorHAnsi"/>
          <w:color w:val="0000FF"/>
          <w:sz w:val="20"/>
          <w:szCs w:val="20"/>
        </w:rPr>
        <w:t>&gt; summary(cdc$age)</w:t>
      </w:r>
    </w:p>
    <w:p w:rsidR="00FC7D18" w:rsidRPr="00684EA2" w:rsidRDefault="00FC7D18" w:rsidP="00D178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eastAsia="Times New Roman" w:cstheme="minorHAnsi"/>
          <w:color w:val="000000"/>
          <w:sz w:val="20"/>
          <w:szCs w:val="20"/>
        </w:rPr>
        <w:t xml:space="preserve">   Min. 1st Qu.  Median    Mean 3rd Qu.    Max. </w:t>
      </w:r>
    </w:p>
    <w:p w:rsidR="00FC7D18" w:rsidRPr="00684EA2" w:rsidRDefault="00FC7D18" w:rsidP="00D178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eastAsia="Times New Roman" w:cstheme="minorHAnsi"/>
          <w:color w:val="000000"/>
          <w:sz w:val="20"/>
          <w:szCs w:val="20"/>
        </w:rPr>
        <w:t xml:space="preserve">  18.00   31.00   43.00   45.07   57.00   99.00 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FF"/>
          <w:sz w:val="20"/>
          <w:szCs w:val="20"/>
        </w:rPr>
      </w:pPr>
      <w:r w:rsidRPr="0008363F">
        <w:rPr>
          <w:rFonts w:eastAsia="Times New Roman" w:cstheme="minorHAnsi"/>
          <w:color w:val="0000FF"/>
          <w:sz w:val="20"/>
          <w:szCs w:val="20"/>
        </w:rPr>
        <w:t>&gt; quantile(cdc$age,.25)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25% 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 31 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FF"/>
          <w:sz w:val="20"/>
          <w:szCs w:val="20"/>
        </w:rPr>
      </w:pPr>
      <w:r w:rsidRPr="0008363F">
        <w:rPr>
          <w:rFonts w:eastAsia="Times New Roman" w:cstheme="minorHAnsi"/>
          <w:color w:val="0000FF"/>
          <w:sz w:val="20"/>
          <w:szCs w:val="20"/>
        </w:rPr>
        <w:t>&gt; quantile(cdc$age,.75)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75% </w:t>
      </w:r>
    </w:p>
    <w:p w:rsidR="0008363F" w:rsidRPr="0008363F" w:rsidRDefault="0008363F" w:rsidP="000836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08363F">
        <w:rPr>
          <w:rFonts w:eastAsia="Times New Roman" w:cstheme="minorHAnsi"/>
          <w:color w:val="000000"/>
          <w:sz w:val="20"/>
          <w:szCs w:val="20"/>
        </w:rPr>
        <w:t xml:space="preserve"> 57 </w:t>
      </w:r>
    </w:p>
    <w:p w:rsidR="00FC7D18" w:rsidRPr="00684EA2" w:rsidRDefault="00FC7D18" w:rsidP="00D178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FF"/>
          <w:sz w:val="20"/>
          <w:szCs w:val="20"/>
        </w:rPr>
      </w:pPr>
      <w:r w:rsidRPr="00684EA2">
        <w:rPr>
          <w:rFonts w:eastAsia="Times New Roman" w:cstheme="minorHAnsi"/>
          <w:color w:val="0000FF"/>
          <w:sz w:val="20"/>
          <w:szCs w:val="20"/>
        </w:rPr>
        <w:t>&gt; IQR(cdc$age)</w:t>
      </w:r>
    </w:p>
    <w:p w:rsidR="00FC7D18" w:rsidRPr="00684EA2" w:rsidRDefault="00FC7D18" w:rsidP="00D178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eastAsia="Times New Roman" w:cstheme="minorHAnsi"/>
          <w:color w:val="000000"/>
          <w:sz w:val="20"/>
          <w:szCs w:val="20"/>
        </w:rPr>
        <w:t>[1] 26</w:t>
      </w:r>
    </w:p>
    <w:p w:rsidR="000F0FBD" w:rsidRPr="00684EA2" w:rsidRDefault="000F0FBD" w:rsidP="00D17888">
      <w:pPr>
        <w:pStyle w:val="NoSpacing"/>
        <w:rPr>
          <w:rFonts w:cstheme="minorHAnsi"/>
        </w:rPr>
      </w:pPr>
    </w:p>
    <w:p w:rsidR="00C02259" w:rsidRPr="00684EA2" w:rsidRDefault="00C02259">
      <w:pPr>
        <w:rPr>
          <w:rFonts w:cstheme="minorHAnsi"/>
        </w:rPr>
      </w:pPr>
      <w:r w:rsidRPr="00684EA2">
        <w:rPr>
          <w:rFonts w:cstheme="minorHAnsi"/>
        </w:rPr>
        <w:br w:type="page"/>
      </w:r>
    </w:p>
    <w:p w:rsidR="000F0FBD" w:rsidRPr="00684EA2" w:rsidRDefault="008177FF" w:rsidP="000F0FBD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lastRenderedPageBreak/>
        <w:t xml:space="preserve">Compute the relative frequency </w:t>
      </w:r>
      <w:r w:rsidR="000F0FBD" w:rsidRPr="00684EA2">
        <w:rPr>
          <w:rFonts w:cstheme="minorHAnsi"/>
        </w:rPr>
        <w:t>distribution for gender and exerany.</w:t>
      </w:r>
    </w:p>
    <w:p w:rsidR="00F07AD6" w:rsidRPr="00684EA2" w:rsidRDefault="00F07AD6" w:rsidP="00F07AD6">
      <w:pPr>
        <w:pStyle w:val="NoSpacing"/>
        <w:ind w:left="720"/>
        <w:rPr>
          <w:rFonts w:cstheme="minorHAnsi"/>
        </w:rPr>
      </w:pP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table(cdc$gender)/20000</w:t>
      </w: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color w:val="000000"/>
        </w:rPr>
        <w:t xml:space="preserve">      m       f </w:t>
      </w: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color w:val="000000"/>
        </w:rPr>
        <w:t xml:space="preserve">0.47845 0.52155 </w:t>
      </w: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table(cdc$exerany)/20000</w:t>
      </w: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color w:val="000000"/>
        </w:rPr>
        <w:t xml:space="preserve">     0      1 </w:t>
      </w:r>
    </w:p>
    <w:p w:rsidR="00F07AD6" w:rsidRPr="00684EA2" w:rsidRDefault="00F07AD6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color w:val="000000"/>
        </w:rPr>
        <w:t>0.2543 0.7457</w:t>
      </w:r>
    </w:p>
    <w:p w:rsidR="00C02259" w:rsidRPr="00684EA2" w:rsidRDefault="00C02259" w:rsidP="00F07AD6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</w:p>
    <w:p w:rsidR="00C02259" w:rsidRPr="00684EA2" w:rsidRDefault="00C02259" w:rsidP="00C02259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barplot(table(cdc$exerany)/20000)</w:t>
      </w:r>
    </w:p>
    <w:p w:rsidR="00C02259" w:rsidRPr="00684EA2" w:rsidRDefault="00C02259" w:rsidP="00C02259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26BF08CC" wp14:editId="3BF8B8E2">
            <wp:extent cx="803634" cy="11620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08796" cy="116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259" w:rsidRPr="00684EA2" w:rsidRDefault="00C02259" w:rsidP="00C02259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barplot(table(cdc$gender)/20000)</w:t>
      </w:r>
    </w:p>
    <w:p w:rsidR="00C02259" w:rsidRPr="00684EA2" w:rsidRDefault="00C02259" w:rsidP="00C02259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72D1E56C" wp14:editId="1CE16FFD">
            <wp:extent cx="846451" cy="122396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5256" cy="123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259" w:rsidRPr="00684EA2" w:rsidRDefault="00C02259" w:rsidP="00C02259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barplot(table(cdc$gender, cdc$exerany)/20000)</w:t>
      </w:r>
    </w:p>
    <w:p w:rsidR="0008363F" w:rsidRPr="00684EA2" w:rsidRDefault="00C02259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6198EA0D" wp14:editId="292D952B">
            <wp:extent cx="985838" cy="1425516"/>
            <wp:effectExtent l="0" t="0" r="508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99189" cy="1444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FBD" w:rsidRPr="00684EA2" w:rsidRDefault="000F0FBD" w:rsidP="000F0FBD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 xml:space="preserve">How many </w:t>
      </w:r>
      <w:r w:rsidR="000E2524" w:rsidRPr="00684EA2">
        <w:rPr>
          <w:rFonts w:cstheme="minorHAnsi"/>
        </w:rPr>
        <w:t>Males</w:t>
      </w:r>
      <w:r w:rsidRPr="00684EA2">
        <w:rPr>
          <w:rFonts w:cstheme="minorHAnsi"/>
        </w:rPr>
        <w:t xml:space="preserve"> are in the sample</w:t>
      </w:r>
      <w:r w:rsidR="00696357" w:rsidRPr="00684EA2">
        <w:rPr>
          <w:rFonts w:cstheme="minorHAnsi"/>
        </w:rPr>
        <w:t>.</w:t>
      </w:r>
    </w:p>
    <w:p w:rsidR="000E2524" w:rsidRPr="00684EA2" w:rsidRDefault="000E2524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eastAsiaTheme="minorHAnsi" w:hAnsiTheme="minorHAnsi" w:cstheme="minorHAnsi"/>
          <w:sz w:val="22"/>
          <w:szCs w:val="22"/>
        </w:rPr>
      </w:pPr>
    </w:p>
    <w:p w:rsidR="000E2524" w:rsidRPr="00684EA2" w:rsidRDefault="000E2524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table(cdc$gender)</w:t>
      </w:r>
    </w:p>
    <w:p w:rsidR="000E2524" w:rsidRPr="00684EA2" w:rsidRDefault="000E2524" w:rsidP="000E2524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240627E0" wp14:editId="1199D597">
            <wp:extent cx="938213" cy="54207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5573" cy="546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524" w:rsidRPr="00684EA2" w:rsidRDefault="000E2524" w:rsidP="000E2524">
      <w:pPr>
        <w:pStyle w:val="NoSpacing"/>
        <w:ind w:left="720"/>
        <w:rPr>
          <w:rFonts w:cstheme="minorHAnsi"/>
        </w:rPr>
      </w:pPr>
    </w:p>
    <w:p w:rsidR="000F0FBD" w:rsidRPr="00684EA2" w:rsidRDefault="000F0FBD" w:rsidP="000F0FBD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>What proportion of the sample reports being in excellent health</w:t>
      </w:r>
      <w:r w:rsidR="00696357" w:rsidRPr="00684EA2">
        <w:rPr>
          <w:rFonts w:cstheme="minorHAnsi"/>
        </w:rPr>
        <w:t>.</w:t>
      </w:r>
    </w:p>
    <w:p w:rsidR="00C27D88" w:rsidRPr="00684EA2" w:rsidRDefault="00C27D88" w:rsidP="00C27D88">
      <w:pPr>
        <w:pStyle w:val="NoSpacing"/>
        <w:ind w:left="720"/>
        <w:rPr>
          <w:rFonts w:cstheme="minorHAnsi"/>
        </w:rPr>
      </w:pPr>
    </w:p>
    <w:p w:rsidR="000E2524" w:rsidRPr="00684EA2" w:rsidRDefault="000E2524" w:rsidP="00C27D88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table(cdc$genhlth)/20000</w:t>
      </w:r>
    </w:p>
    <w:p w:rsidR="00201510" w:rsidRPr="00684EA2" w:rsidRDefault="00C27D88" w:rsidP="00696357">
      <w:pPr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0FB97251" wp14:editId="74F9B5DA">
            <wp:extent cx="3380139" cy="2524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4104" cy="27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357" w:rsidRPr="00684EA2" w:rsidRDefault="00696357" w:rsidP="00696357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lastRenderedPageBreak/>
        <w:t>Exercise 3</w:t>
      </w:r>
    </w:p>
    <w:p w:rsidR="00696357" w:rsidRPr="00684EA2" w:rsidRDefault="00696357" w:rsidP="00696357">
      <w:pPr>
        <w:pStyle w:val="NoSpacing"/>
        <w:rPr>
          <w:rFonts w:cstheme="minorHAnsi"/>
          <w:b/>
        </w:rPr>
      </w:pPr>
    </w:p>
    <w:p w:rsidR="00696357" w:rsidRPr="00684EA2" w:rsidRDefault="00696357" w:rsidP="00696357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>What does the mosaic plot reveal about smoking habits and gender.</w:t>
      </w:r>
    </w:p>
    <w:p w:rsidR="00696357" w:rsidRPr="00684EA2" w:rsidRDefault="00696357" w:rsidP="00696357">
      <w:pPr>
        <w:pStyle w:val="NoSpacing"/>
        <w:ind w:left="720"/>
        <w:rPr>
          <w:rFonts w:cstheme="minorHAnsi"/>
        </w:rPr>
      </w:pPr>
    </w:p>
    <w:p w:rsidR="005F248D" w:rsidRPr="00684EA2" w:rsidRDefault="005F248D" w:rsidP="005F248D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mosaicplot(table(cdc$gender, cdc$smoke100))</w:t>
      </w:r>
    </w:p>
    <w:p w:rsidR="00CA6381" w:rsidRPr="00684EA2" w:rsidRDefault="005F248D" w:rsidP="00CA6381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231D0BC2" wp14:editId="4D48D6C4">
            <wp:extent cx="1366847" cy="1976452"/>
            <wp:effectExtent l="0" t="0" r="508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66847" cy="197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510" w:rsidRPr="00684EA2" w:rsidRDefault="00CA6381" w:rsidP="00CA6381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</w:rPr>
        <w:t>The sample shows males are more likely to have smoked 100 cigarettes versus females in the sample</w:t>
      </w:r>
    </w:p>
    <w:p w:rsidR="00CA6381" w:rsidRPr="00684EA2" w:rsidRDefault="00CA6381" w:rsidP="00CA6381">
      <w:pPr>
        <w:pStyle w:val="NoSpacing"/>
        <w:rPr>
          <w:rFonts w:cstheme="minorHAnsi"/>
        </w:rPr>
      </w:pPr>
    </w:p>
    <w:p w:rsidR="00CA6381" w:rsidRPr="00684EA2" w:rsidRDefault="00CA6381" w:rsidP="00CA6381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t>Exercise 4</w:t>
      </w:r>
    </w:p>
    <w:p w:rsidR="00CA6381" w:rsidRPr="00684EA2" w:rsidRDefault="00CA6381" w:rsidP="00CA6381">
      <w:pPr>
        <w:pStyle w:val="NoSpacing"/>
        <w:rPr>
          <w:rFonts w:cstheme="minorHAnsi"/>
        </w:rPr>
      </w:pPr>
    </w:p>
    <w:p w:rsidR="00CA6381" w:rsidRPr="00684EA2" w:rsidRDefault="00296BB3" w:rsidP="0019407D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 xml:space="preserve">Create a new object called “under23_and_smoke” that contains all observations of respondents under the age </w:t>
      </w:r>
      <w:r w:rsidR="0019407D" w:rsidRPr="00684EA2">
        <w:rPr>
          <w:rFonts w:cstheme="minorHAnsi"/>
        </w:rPr>
        <w:t xml:space="preserve">23 that have smoked 100 cigarettes in their lifetime. </w:t>
      </w:r>
    </w:p>
    <w:p w:rsidR="0019407D" w:rsidRPr="00684EA2" w:rsidRDefault="0019407D" w:rsidP="0019407D">
      <w:pPr>
        <w:pStyle w:val="NoSpacing"/>
        <w:rPr>
          <w:rFonts w:cstheme="minorHAnsi"/>
        </w:rPr>
      </w:pPr>
    </w:p>
    <w:p w:rsidR="0019407D" w:rsidRPr="00684EA2" w:rsidRDefault="0019407D" w:rsidP="0019407D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o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under23_and_smoke &lt;- subset(cdc, age &gt; 23 &amp; smoke100)</w:t>
      </w:r>
    </w:p>
    <w:p w:rsidR="0019407D" w:rsidRPr="00684EA2" w:rsidRDefault="0019407D" w:rsidP="0019407D">
      <w:pPr>
        <w:pStyle w:val="NoSpacing"/>
        <w:rPr>
          <w:rFonts w:cstheme="minorHAnsi"/>
          <w:b/>
        </w:rPr>
      </w:pPr>
    </w:p>
    <w:p w:rsidR="0019407D" w:rsidRPr="00684EA2" w:rsidRDefault="0019407D" w:rsidP="0019407D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t>Exercise 5</w:t>
      </w:r>
    </w:p>
    <w:p w:rsidR="0019407D" w:rsidRPr="00684EA2" w:rsidRDefault="0019407D" w:rsidP="0019407D">
      <w:pPr>
        <w:pStyle w:val="NoSpacing"/>
        <w:rPr>
          <w:rFonts w:cstheme="minorHAnsi"/>
          <w:b/>
        </w:rPr>
      </w:pPr>
    </w:p>
    <w:p w:rsidR="0019407D" w:rsidRPr="00684EA2" w:rsidRDefault="00153F3B" w:rsidP="00153F3B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>What does this box plot show?</w:t>
      </w:r>
    </w:p>
    <w:p w:rsidR="00C617A8" w:rsidRPr="00684EA2" w:rsidRDefault="00C617A8" w:rsidP="00C617A8">
      <w:pPr>
        <w:pStyle w:val="NoSpacing"/>
        <w:ind w:left="720"/>
        <w:rPr>
          <w:rFonts w:cstheme="minorHAnsi"/>
        </w:rPr>
      </w:pPr>
    </w:p>
    <w:p w:rsidR="00C617A8" w:rsidRPr="00684EA2" w:rsidRDefault="00C617A8" w:rsidP="00C617A8">
      <w:pPr>
        <w:pStyle w:val="HTMLPreformatted"/>
        <w:shd w:val="clear" w:color="auto" w:fill="FFFFFF"/>
        <w:wordWrap w:val="0"/>
        <w:spacing w:line="150" w:lineRule="atLeast"/>
        <w:ind w:left="720"/>
        <w:rPr>
          <w:rStyle w:val="gghfmyibcpb"/>
          <w:rFonts w:asciiTheme="minorHAnsi" w:hAnsiTheme="minorHAnsi" w:cstheme="minorHAnsi"/>
          <w:color w:val="0000FF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>The Sample data shows that smaller BMI range for respondents that reported excellent health, while Fair / Poor respondents have the highest BMI range.</w:t>
      </w:r>
    </w:p>
    <w:p w:rsidR="00C617A8" w:rsidRPr="00684EA2" w:rsidRDefault="00C617A8" w:rsidP="00C617A8">
      <w:pPr>
        <w:pStyle w:val="NoSpacing"/>
        <w:ind w:left="720"/>
        <w:rPr>
          <w:rFonts w:cstheme="minorHAnsi"/>
        </w:rPr>
      </w:pPr>
    </w:p>
    <w:p w:rsidR="00C617A8" w:rsidRPr="00684EA2" w:rsidRDefault="00C617A8" w:rsidP="00153F3B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>Pick another categorical variable from the data set and see how it relates to BMI.</w:t>
      </w:r>
    </w:p>
    <w:p w:rsidR="00C617A8" w:rsidRPr="00684EA2" w:rsidRDefault="00C617A8" w:rsidP="00C617A8">
      <w:pPr>
        <w:pStyle w:val="HTMLPreformatted"/>
        <w:shd w:val="clear" w:color="auto" w:fill="FFFFFF"/>
        <w:wordWrap w:val="0"/>
        <w:spacing w:line="150" w:lineRule="atLeast"/>
        <w:ind w:left="720"/>
        <w:rPr>
          <w:rFonts w:asciiTheme="minorHAnsi" w:hAnsiTheme="minorHAnsi" w:cstheme="minorHAnsi"/>
          <w:color w:val="000000"/>
        </w:rPr>
      </w:pPr>
      <w:r w:rsidRPr="00684EA2">
        <w:rPr>
          <w:rStyle w:val="gghfmyibcpb"/>
          <w:rFonts w:asciiTheme="minorHAnsi" w:hAnsiTheme="minorHAnsi" w:cstheme="minorHAnsi"/>
          <w:color w:val="0000FF"/>
        </w:rPr>
        <w:t xml:space="preserve">&gt; </w:t>
      </w:r>
      <w:r w:rsidRPr="00684EA2">
        <w:rPr>
          <w:rStyle w:val="gghfmyibcob"/>
          <w:rFonts w:asciiTheme="minorHAnsi" w:hAnsiTheme="minorHAnsi" w:cstheme="minorHAnsi"/>
          <w:color w:val="0000FF"/>
        </w:rPr>
        <w:t>bmi &lt;- (cdc$weight / cdc$height^2)*703; boxplot(bmi ~ cdc$gender)</w:t>
      </w:r>
    </w:p>
    <w:p w:rsidR="00C617A8" w:rsidRPr="00684EA2" w:rsidRDefault="00C617A8" w:rsidP="00C617A8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06ADFEB4" wp14:editId="31E6EC7A">
            <wp:extent cx="1366847" cy="1976452"/>
            <wp:effectExtent l="0" t="0" r="508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66847" cy="197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0A1" w:rsidRPr="00684EA2" w:rsidRDefault="007830A1" w:rsidP="00C617A8">
      <w:pPr>
        <w:pStyle w:val="NoSpacing"/>
        <w:ind w:left="720"/>
        <w:rPr>
          <w:rFonts w:cstheme="minorHAnsi"/>
        </w:rPr>
      </w:pPr>
    </w:p>
    <w:p w:rsidR="00C617A8" w:rsidRPr="00684EA2" w:rsidRDefault="00C617A8" w:rsidP="00153F3B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lastRenderedPageBreak/>
        <w:t>List the variable you chose.</w:t>
      </w:r>
    </w:p>
    <w:p w:rsidR="007830A1" w:rsidRPr="00684EA2" w:rsidRDefault="007830A1" w:rsidP="007830A1">
      <w:pPr>
        <w:pStyle w:val="NoSpacing"/>
        <w:numPr>
          <w:ilvl w:val="1"/>
          <w:numId w:val="9"/>
        </w:numPr>
        <w:rPr>
          <w:rStyle w:val="gghfmyibcpb"/>
          <w:rFonts w:eastAsia="Times New Roman" w:cstheme="minorHAnsi"/>
          <w:color w:val="0000FF"/>
          <w:sz w:val="20"/>
          <w:szCs w:val="20"/>
        </w:rPr>
      </w:pPr>
      <w:r w:rsidRPr="00684EA2">
        <w:rPr>
          <w:rStyle w:val="gghfmyibcpb"/>
          <w:rFonts w:eastAsia="Times New Roman" w:cstheme="minorHAnsi"/>
          <w:color w:val="0000FF"/>
          <w:sz w:val="20"/>
          <w:szCs w:val="20"/>
        </w:rPr>
        <w:t>Gender</w:t>
      </w:r>
    </w:p>
    <w:p w:rsidR="00C617A8" w:rsidRPr="00684EA2" w:rsidRDefault="00C617A8" w:rsidP="00153F3B">
      <w:pPr>
        <w:pStyle w:val="NoSpacing"/>
        <w:numPr>
          <w:ilvl w:val="0"/>
          <w:numId w:val="9"/>
        </w:numPr>
        <w:rPr>
          <w:rFonts w:cstheme="minorHAnsi"/>
        </w:rPr>
      </w:pPr>
      <w:r w:rsidRPr="00684EA2">
        <w:rPr>
          <w:rFonts w:cstheme="minorHAnsi"/>
        </w:rPr>
        <w:t>Why you might think it would have a relationship to BMI and indicate what the figure seems to suggest.</w:t>
      </w:r>
    </w:p>
    <w:p w:rsidR="007830A1" w:rsidRPr="00684EA2" w:rsidRDefault="007830A1" w:rsidP="007830A1">
      <w:pPr>
        <w:pStyle w:val="NoSpacing"/>
        <w:numPr>
          <w:ilvl w:val="1"/>
          <w:numId w:val="9"/>
        </w:numPr>
        <w:rPr>
          <w:rStyle w:val="gghfmyibcpb"/>
          <w:rFonts w:eastAsia="Times New Roman" w:cstheme="minorHAnsi"/>
          <w:color w:val="0000FF"/>
          <w:sz w:val="20"/>
          <w:szCs w:val="20"/>
        </w:rPr>
      </w:pPr>
      <w:r w:rsidRPr="00684EA2">
        <w:rPr>
          <w:rStyle w:val="gghfmyibcpb"/>
          <w:rFonts w:eastAsia="Times New Roman" w:cstheme="minorHAnsi"/>
          <w:color w:val="0000FF"/>
          <w:sz w:val="20"/>
          <w:szCs w:val="20"/>
        </w:rPr>
        <w:t xml:space="preserve">Due to the different makeup between Male and Female, I would hypothesis the sample would show the average BMI range would be great for females versus males. </w:t>
      </w:r>
    </w:p>
    <w:p w:rsidR="007830A1" w:rsidRPr="00684EA2" w:rsidRDefault="007830A1" w:rsidP="007830A1">
      <w:pPr>
        <w:pStyle w:val="NoSpacing"/>
        <w:numPr>
          <w:ilvl w:val="1"/>
          <w:numId w:val="9"/>
        </w:numPr>
        <w:rPr>
          <w:rStyle w:val="gghfmyibcpb"/>
          <w:rFonts w:eastAsia="Times New Roman" w:cstheme="minorHAnsi"/>
          <w:color w:val="0000FF"/>
          <w:sz w:val="20"/>
          <w:szCs w:val="20"/>
        </w:rPr>
      </w:pPr>
      <w:r w:rsidRPr="00684EA2">
        <w:rPr>
          <w:rStyle w:val="gghfmyibcpb"/>
          <w:rFonts w:eastAsia="Times New Roman" w:cstheme="minorHAnsi"/>
          <w:color w:val="0000FF"/>
          <w:sz w:val="20"/>
          <w:szCs w:val="20"/>
        </w:rPr>
        <w:t xml:space="preserve">Based on the data, it shows males had a smaller BMI range vs Females but females had Lower Min and Max BMI overall. </w:t>
      </w:r>
    </w:p>
    <w:p w:rsidR="007830A1" w:rsidRPr="00684EA2" w:rsidRDefault="007830A1" w:rsidP="007830A1">
      <w:pPr>
        <w:pStyle w:val="NoSpacing"/>
        <w:rPr>
          <w:rStyle w:val="gghfmyibcpb"/>
          <w:rFonts w:eastAsia="Times New Roman" w:cstheme="minorHAnsi"/>
          <w:sz w:val="20"/>
          <w:szCs w:val="20"/>
        </w:rPr>
      </w:pPr>
    </w:p>
    <w:p w:rsidR="00C617A8" w:rsidRPr="00684EA2" w:rsidRDefault="00C617A8" w:rsidP="00C617A8">
      <w:pPr>
        <w:pStyle w:val="NoSpacing"/>
        <w:ind w:left="720"/>
        <w:rPr>
          <w:rFonts w:cstheme="minorHAnsi"/>
          <w:b/>
        </w:rPr>
      </w:pPr>
    </w:p>
    <w:p w:rsidR="0019407D" w:rsidRPr="00684EA2" w:rsidRDefault="0019407D" w:rsidP="0019407D">
      <w:pPr>
        <w:pStyle w:val="NoSpacing"/>
        <w:rPr>
          <w:rFonts w:cstheme="minorHAnsi"/>
        </w:rPr>
      </w:pPr>
    </w:p>
    <w:p w:rsidR="0019407D" w:rsidRPr="00684EA2" w:rsidRDefault="0019407D" w:rsidP="0019407D">
      <w:pPr>
        <w:pStyle w:val="NoSpacing"/>
        <w:rPr>
          <w:rFonts w:cstheme="minorHAnsi"/>
        </w:rPr>
      </w:pPr>
    </w:p>
    <w:p w:rsidR="0019407D" w:rsidRPr="00684EA2" w:rsidRDefault="0019407D" w:rsidP="0019407D">
      <w:pPr>
        <w:pStyle w:val="NoSpacing"/>
        <w:rPr>
          <w:rFonts w:cstheme="minorHAnsi"/>
        </w:rPr>
      </w:pPr>
    </w:p>
    <w:p w:rsidR="0019407D" w:rsidRPr="00684EA2" w:rsidRDefault="0019407D" w:rsidP="0019407D">
      <w:pPr>
        <w:pStyle w:val="NoSpacing"/>
        <w:rPr>
          <w:rFonts w:cstheme="minorHAnsi"/>
        </w:rPr>
      </w:pPr>
    </w:p>
    <w:p w:rsidR="00CA6381" w:rsidRPr="00684EA2" w:rsidRDefault="00CA6381" w:rsidP="00CA6381">
      <w:pPr>
        <w:pStyle w:val="NoSpacing"/>
        <w:rPr>
          <w:rFonts w:cstheme="minorHAnsi"/>
        </w:rPr>
      </w:pPr>
    </w:p>
    <w:p w:rsidR="002B4E66" w:rsidRPr="00684EA2" w:rsidRDefault="002B4E66">
      <w:pPr>
        <w:rPr>
          <w:rFonts w:cstheme="minorHAnsi"/>
          <w:b/>
          <w:sz w:val="20"/>
          <w:szCs w:val="20"/>
        </w:rPr>
      </w:pPr>
      <w:r w:rsidRPr="00684EA2">
        <w:rPr>
          <w:rFonts w:cstheme="minorHAnsi"/>
          <w:b/>
          <w:sz w:val="20"/>
          <w:szCs w:val="20"/>
        </w:rPr>
        <w:br w:type="page"/>
      </w:r>
    </w:p>
    <w:p w:rsidR="002B4E66" w:rsidRPr="00684EA2" w:rsidRDefault="002B4E66" w:rsidP="002B4E66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lastRenderedPageBreak/>
        <w:t>Part 2 – SAS  Handout</w:t>
      </w:r>
    </w:p>
    <w:p w:rsidR="002B4E66" w:rsidRPr="00684EA2" w:rsidRDefault="002B4E66" w:rsidP="002B4E66">
      <w:pPr>
        <w:pStyle w:val="NoSpacing"/>
        <w:rPr>
          <w:rFonts w:cstheme="minorHAnsi"/>
          <w:b/>
        </w:rPr>
      </w:pPr>
    </w:p>
    <w:p w:rsidR="002B4E66" w:rsidRPr="00684EA2" w:rsidRDefault="002B4E66" w:rsidP="002B4E66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t>Exercise 1</w:t>
      </w:r>
    </w:p>
    <w:p w:rsidR="00F56AFB" w:rsidRPr="00684EA2" w:rsidRDefault="00F56AFB" w:rsidP="002B4E66">
      <w:pPr>
        <w:pStyle w:val="NoSpacing"/>
        <w:rPr>
          <w:rFonts w:cstheme="minorHAnsi"/>
          <w:b/>
        </w:rPr>
      </w:pPr>
    </w:p>
    <w:p w:rsidR="00F56AFB" w:rsidRPr="00684EA2" w:rsidRDefault="00F56AFB" w:rsidP="00F56AFB">
      <w:pPr>
        <w:pStyle w:val="NoSpacing"/>
        <w:numPr>
          <w:ilvl w:val="0"/>
          <w:numId w:val="11"/>
        </w:numPr>
        <w:rPr>
          <w:rFonts w:cstheme="minorHAnsi"/>
        </w:rPr>
      </w:pPr>
      <w:r w:rsidRPr="00684EA2">
        <w:rPr>
          <w:rFonts w:cstheme="minorHAnsi"/>
        </w:rPr>
        <w:t xml:space="preserve">How many cases are there in this data set? </w:t>
      </w:r>
    </w:p>
    <w:p w:rsidR="00760E57" w:rsidRPr="00684EA2" w:rsidRDefault="00760E57" w:rsidP="00760E57">
      <w:pPr>
        <w:pStyle w:val="NoSpacing"/>
        <w:ind w:left="720"/>
        <w:rPr>
          <w:rFonts w:cstheme="minorHAnsi"/>
        </w:rPr>
      </w:pPr>
    </w:p>
    <w:p w:rsidR="00760E57" w:rsidRPr="00684EA2" w:rsidRDefault="00760E57" w:rsidP="00760E57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proc print data=work.cdc (obs=10);</w:t>
      </w:r>
      <w:r w:rsidRPr="00684EA2">
        <w:rPr>
          <w:rFonts w:asciiTheme="minorHAnsi" w:hAnsiTheme="minorHAnsi" w:cstheme="minorHAnsi"/>
        </w:rPr>
        <w:br/>
        <w:t>run;</w:t>
      </w:r>
    </w:p>
    <w:p w:rsidR="00760E57" w:rsidRPr="00684EA2" w:rsidRDefault="00760E57" w:rsidP="00760E57">
      <w:pPr>
        <w:pStyle w:val="HTMLPreformatted"/>
        <w:ind w:left="720"/>
        <w:rPr>
          <w:rFonts w:asciiTheme="minorHAnsi" w:hAnsiTheme="minorHAnsi" w:cstheme="minorHAnsi"/>
        </w:rPr>
      </w:pPr>
    </w:p>
    <w:p w:rsidR="00760E57" w:rsidRPr="00684EA2" w:rsidRDefault="00760E57" w:rsidP="00760E57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703F9EC1" wp14:editId="2D7924A9">
            <wp:extent cx="2414588" cy="510401"/>
            <wp:effectExtent l="0" t="0" r="508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1426" cy="52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E57" w:rsidRPr="00684EA2" w:rsidRDefault="00760E57" w:rsidP="00760E57">
      <w:pPr>
        <w:pStyle w:val="NoSpacing"/>
        <w:ind w:left="720"/>
        <w:rPr>
          <w:rFonts w:cstheme="minorHAnsi"/>
        </w:rPr>
      </w:pPr>
    </w:p>
    <w:p w:rsidR="00F56AFB" w:rsidRPr="00684EA2" w:rsidRDefault="00F56AFB" w:rsidP="00F56AFB">
      <w:pPr>
        <w:pStyle w:val="NoSpacing"/>
        <w:numPr>
          <w:ilvl w:val="0"/>
          <w:numId w:val="11"/>
        </w:numPr>
        <w:rPr>
          <w:rFonts w:cstheme="minorHAnsi"/>
        </w:rPr>
      </w:pPr>
      <w:r w:rsidRPr="00684EA2">
        <w:rPr>
          <w:rFonts w:cstheme="minorHAnsi"/>
        </w:rPr>
        <w:t xml:space="preserve">How many variables? </w:t>
      </w:r>
      <w:r w:rsidR="002B102E" w:rsidRPr="00684EA2">
        <w:rPr>
          <w:rFonts w:cstheme="minorHAnsi"/>
        </w:rPr>
        <w:t>9</w:t>
      </w:r>
    </w:p>
    <w:p w:rsidR="00CA6381" w:rsidRPr="00684EA2" w:rsidRDefault="00F56AFB" w:rsidP="00F56AFB">
      <w:pPr>
        <w:pStyle w:val="NoSpacing"/>
        <w:numPr>
          <w:ilvl w:val="0"/>
          <w:numId w:val="11"/>
        </w:numPr>
        <w:rPr>
          <w:rFonts w:cstheme="minorHAnsi"/>
        </w:rPr>
      </w:pPr>
      <w:r w:rsidRPr="00684EA2">
        <w:rPr>
          <w:rFonts w:cstheme="minorHAnsi"/>
        </w:rPr>
        <w:t>For each variable, identify its data type (for example, categorical, numeric).</w:t>
      </w:r>
    </w:p>
    <w:p w:rsidR="002B102E" w:rsidRPr="00684EA2" w:rsidRDefault="002B102E" w:rsidP="002B102E">
      <w:pPr>
        <w:pStyle w:val="NoSpacing"/>
        <w:ind w:left="720"/>
        <w:rPr>
          <w:rFonts w:cstheme="minorHAnsi"/>
        </w:rPr>
      </w:pPr>
    </w:p>
    <w:p w:rsidR="002B102E" w:rsidRPr="00684EA2" w:rsidRDefault="002B102E" w:rsidP="002B102E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proc contents data=work.cdc short;</w:t>
      </w:r>
    </w:p>
    <w:p w:rsidR="002B102E" w:rsidRPr="00684EA2" w:rsidRDefault="002B102E" w:rsidP="002B102E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run;</w:t>
      </w:r>
    </w:p>
    <w:p w:rsidR="002B102E" w:rsidRPr="00684EA2" w:rsidRDefault="002B102E" w:rsidP="002B102E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213BA025" wp14:editId="71C9C908">
            <wp:extent cx="2595563" cy="78691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18755" cy="7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02E" w:rsidRPr="00684EA2" w:rsidRDefault="002B102E" w:rsidP="002B102E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t>Exercise 2</w:t>
      </w:r>
    </w:p>
    <w:p w:rsidR="002B102E" w:rsidRPr="00684EA2" w:rsidRDefault="002B102E" w:rsidP="002B102E">
      <w:pPr>
        <w:pStyle w:val="NoSpacing"/>
        <w:rPr>
          <w:rFonts w:cstheme="minorHAnsi"/>
          <w:b/>
        </w:rPr>
      </w:pPr>
    </w:p>
    <w:p w:rsidR="0046406E" w:rsidRPr="00684EA2" w:rsidRDefault="002B102E" w:rsidP="0046406E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t xml:space="preserve">Create a numerical summary for </w:t>
      </w:r>
      <w:r w:rsidRPr="00684EA2">
        <w:rPr>
          <w:rFonts w:cstheme="minorHAnsi"/>
          <w:b/>
          <w:bCs/>
        </w:rPr>
        <w:t xml:space="preserve">height </w:t>
      </w:r>
      <w:r w:rsidRPr="00684EA2">
        <w:rPr>
          <w:rFonts w:cstheme="minorHAnsi"/>
        </w:rPr>
        <w:t xml:space="preserve">and </w:t>
      </w:r>
      <w:r w:rsidRPr="00684EA2">
        <w:rPr>
          <w:rFonts w:cstheme="minorHAnsi"/>
          <w:b/>
          <w:bCs/>
        </w:rPr>
        <w:t>age</w:t>
      </w:r>
      <w:r w:rsidRPr="00684EA2">
        <w:rPr>
          <w:rFonts w:cstheme="minorHAnsi"/>
        </w:rPr>
        <w:t xml:space="preserve">, and compute the interquartile range for each. </w:t>
      </w:r>
    </w:p>
    <w:p w:rsidR="0046406E" w:rsidRPr="00684EA2" w:rsidRDefault="0046406E" w:rsidP="0046406E">
      <w:pPr>
        <w:pStyle w:val="NoSpacing"/>
        <w:ind w:left="720"/>
        <w:rPr>
          <w:rFonts w:cstheme="minorHAnsi"/>
        </w:rPr>
      </w:pPr>
    </w:p>
    <w:p w:rsidR="0046406E" w:rsidRPr="00684EA2" w:rsidRDefault="0046406E" w:rsidP="0046406E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proc univariate data=work.cdc;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>var height;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>var age;</w:t>
      </w:r>
      <w:r w:rsidRPr="00684EA2">
        <w:rPr>
          <w:rFonts w:asciiTheme="minorHAnsi" w:hAnsiTheme="minorHAnsi" w:cstheme="minorHAnsi"/>
        </w:rPr>
        <w:br/>
        <w:t>run;</w:t>
      </w:r>
    </w:p>
    <w:p w:rsidR="00D3455F" w:rsidRPr="00684EA2" w:rsidRDefault="00D3455F" w:rsidP="0046406E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7579B972" wp14:editId="0D84B6BE">
            <wp:extent cx="1437738" cy="3148013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44080" cy="3161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4EA2">
        <w:rPr>
          <w:rFonts w:asciiTheme="minorHAnsi" w:hAnsiTheme="minorHAnsi" w:cstheme="minorHAnsi"/>
          <w:noProof/>
        </w:rPr>
        <w:t xml:space="preserve"> </w:t>
      </w: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2348F1CC" wp14:editId="709D24E8">
            <wp:extent cx="1413344" cy="3128963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43158" cy="319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06E" w:rsidRPr="00684EA2" w:rsidRDefault="002B102E" w:rsidP="0046406E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t xml:space="preserve">Compute the relative frequency distribution for </w:t>
      </w:r>
      <w:r w:rsidRPr="00684EA2">
        <w:rPr>
          <w:rFonts w:cstheme="minorHAnsi"/>
          <w:b/>
          <w:bCs/>
        </w:rPr>
        <w:t xml:space="preserve">gender </w:t>
      </w:r>
      <w:r w:rsidRPr="00684EA2">
        <w:rPr>
          <w:rFonts w:cstheme="minorHAnsi"/>
        </w:rPr>
        <w:t xml:space="preserve">and </w:t>
      </w:r>
      <w:r w:rsidRPr="00684EA2">
        <w:rPr>
          <w:rFonts w:cstheme="minorHAnsi"/>
          <w:b/>
          <w:bCs/>
        </w:rPr>
        <w:t>exerany</w:t>
      </w:r>
      <w:r w:rsidRPr="00684EA2">
        <w:rPr>
          <w:rFonts w:cstheme="minorHAnsi"/>
        </w:rPr>
        <w:t xml:space="preserve">. </w:t>
      </w:r>
    </w:p>
    <w:p w:rsidR="00D3455F" w:rsidRPr="00684EA2" w:rsidRDefault="00D3455F" w:rsidP="00D3455F">
      <w:pPr>
        <w:pStyle w:val="NoSpacing"/>
        <w:rPr>
          <w:rFonts w:cstheme="minorHAnsi"/>
        </w:rPr>
      </w:pPr>
    </w:p>
    <w:p w:rsidR="00D3455F" w:rsidRPr="00684EA2" w:rsidRDefault="00D3455F" w:rsidP="00D3455F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proc freq data=work.cdc;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>tables gender*</w:t>
      </w:r>
      <w:r w:rsidR="001057EA" w:rsidRPr="00684EA2">
        <w:rPr>
          <w:rFonts w:asciiTheme="minorHAnsi" w:hAnsiTheme="minorHAnsi" w:cstheme="minorHAnsi"/>
        </w:rPr>
        <w:t>exerany</w:t>
      </w:r>
      <w:r w:rsidRPr="00684EA2">
        <w:rPr>
          <w:rFonts w:asciiTheme="minorHAnsi" w:hAnsiTheme="minorHAnsi" w:cstheme="minorHAnsi"/>
        </w:rPr>
        <w:t>;</w:t>
      </w:r>
      <w:r w:rsidRPr="00684EA2">
        <w:rPr>
          <w:rFonts w:asciiTheme="minorHAnsi" w:hAnsiTheme="minorHAnsi" w:cstheme="minorHAnsi"/>
        </w:rPr>
        <w:br/>
        <w:t>run;</w:t>
      </w:r>
    </w:p>
    <w:p w:rsidR="00D3455F" w:rsidRPr="00684EA2" w:rsidRDefault="00D3455F" w:rsidP="00D3455F">
      <w:pPr>
        <w:pStyle w:val="NoSpacing"/>
        <w:ind w:left="720"/>
        <w:rPr>
          <w:rFonts w:cstheme="minorHAnsi"/>
        </w:rPr>
      </w:pPr>
    </w:p>
    <w:p w:rsidR="00D3455F" w:rsidRPr="00684EA2" w:rsidRDefault="001057EA" w:rsidP="00D3455F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336820B9" wp14:editId="1AF3A58D">
            <wp:extent cx="2138363" cy="1800727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42800" cy="1804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55F" w:rsidRPr="00684EA2" w:rsidRDefault="00D3455F" w:rsidP="00D3455F">
      <w:pPr>
        <w:pStyle w:val="NoSpacing"/>
        <w:ind w:left="360"/>
        <w:rPr>
          <w:rFonts w:cstheme="minorHAnsi"/>
        </w:rPr>
      </w:pPr>
    </w:p>
    <w:p w:rsidR="0046406E" w:rsidRPr="00684EA2" w:rsidRDefault="002B102E" w:rsidP="0046406E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t xml:space="preserve">How many males are in the sample? </w:t>
      </w:r>
    </w:p>
    <w:p w:rsidR="001057EA" w:rsidRPr="00684EA2" w:rsidRDefault="001057EA" w:rsidP="001057EA">
      <w:pPr>
        <w:pStyle w:val="NoSpacing"/>
        <w:ind w:left="720"/>
        <w:rPr>
          <w:rFonts w:cstheme="minorHAnsi"/>
        </w:rPr>
      </w:pPr>
    </w:p>
    <w:p w:rsidR="001057EA" w:rsidRPr="00684EA2" w:rsidRDefault="001057EA" w:rsidP="001057EA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proc freq data=work.cdc; tables gender;</w:t>
      </w:r>
      <w:r w:rsidRPr="00684EA2">
        <w:rPr>
          <w:rFonts w:asciiTheme="minorHAnsi" w:hAnsiTheme="minorHAnsi" w:cstheme="minorHAnsi"/>
        </w:rPr>
        <w:br/>
        <w:t>run;</w:t>
      </w:r>
    </w:p>
    <w:p w:rsidR="001057EA" w:rsidRPr="00684EA2" w:rsidRDefault="001057EA" w:rsidP="001057EA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122522E0" wp14:editId="32AC43B1">
            <wp:extent cx="2967038" cy="1023951"/>
            <wp:effectExtent l="0" t="0" r="508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40297" cy="104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7EA" w:rsidRPr="00684EA2" w:rsidRDefault="001057EA" w:rsidP="001057EA">
      <w:pPr>
        <w:pStyle w:val="NoSpacing"/>
        <w:ind w:left="1440"/>
        <w:rPr>
          <w:rFonts w:cstheme="minorHAnsi"/>
        </w:rPr>
      </w:pPr>
    </w:p>
    <w:p w:rsidR="007F69A2" w:rsidRPr="00684EA2" w:rsidRDefault="007F69A2">
      <w:pPr>
        <w:rPr>
          <w:rFonts w:cstheme="minorHAnsi"/>
        </w:rPr>
      </w:pPr>
      <w:r w:rsidRPr="00684EA2">
        <w:rPr>
          <w:rFonts w:cstheme="minorHAnsi"/>
        </w:rPr>
        <w:br w:type="page"/>
      </w:r>
    </w:p>
    <w:p w:rsidR="002B102E" w:rsidRPr="00684EA2" w:rsidRDefault="002B102E" w:rsidP="0046406E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lastRenderedPageBreak/>
        <w:t>What proportion of the sample reports being in excellent health?</w:t>
      </w:r>
    </w:p>
    <w:p w:rsidR="007F69A2" w:rsidRPr="00684EA2" w:rsidRDefault="007F69A2" w:rsidP="007F69A2">
      <w:pPr>
        <w:pStyle w:val="HTMLPreformatted"/>
        <w:ind w:left="720"/>
        <w:rPr>
          <w:rFonts w:asciiTheme="minorHAnsi" w:hAnsiTheme="minorHAnsi" w:cstheme="minorHAnsi"/>
        </w:rPr>
      </w:pPr>
    </w:p>
    <w:p w:rsidR="007F69A2" w:rsidRPr="00684EA2" w:rsidRDefault="007F69A2" w:rsidP="007F69A2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23.29 percent</w:t>
      </w:r>
    </w:p>
    <w:p w:rsidR="001057EA" w:rsidRPr="00684EA2" w:rsidRDefault="001057EA" w:rsidP="001057EA">
      <w:pPr>
        <w:pStyle w:val="NoSpacing"/>
        <w:ind w:left="720"/>
        <w:rPr>
          <w:rFonts w:cstheme="minorHAnsi"/>
        </w:rPr>
      </w:pPr>
    </w:p>
    <w:p w:rsidR="007F69A2" w:rsidRPr="00684EA2" w:rsidRDefault="007F69A2" w:rsidP="007F69A2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proc freq data=work.cdc;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>tables genhlth / plots=freq;</w:t>
      </w:r>
      <w:r w:rsidRPr="00684EA2">
        <w:rPr>
          <w:rFonts w:asciiTheme="minorHAnsi" w:hAnsiTheme="minorHAnsi" w:cstheme="minorHAnsi"/>
        </w:rPr>
        <w:br/>
        <w:t>run;</w:t>
      </w:r>
    </w:p>
    <w:p w:rsidR="007F69A2" w:rsidRPr="00684EA2" w:rsidRDefault="007F69A2" w:rsidP="007F69A2">
      <w:pPr>
        <w:pStyle w:val="HTMLPreformatted"/>
        <w:ind w:left="720"/>
        <w:rPr>
          <w:rFonts w:asciiTheme="minorHAnsi" w:hAnsiTheme="minorHAnsi" w:cstheme="minorHAnsi"/>
        </w:rPr>
      </w:pPr>
    </w:p>
    <w:p w:rsidR="007F69A2" w:rsidRPr="00684EA2" w:rsidRDefault="007F69A2" w:rsidP="001057EA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2B672FA3" wp14:editId="18C3B192">
            <wp:extent cx="3426250" cy="3133407"/>
            <wp:effectExtent l="0" t="0" r="317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6031" cy="316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9A2" w:rsidRPr="00684EA2" w:rsidRDefault="007F69A2" w:rsidP="001057EA">
      <w:pPr>
        <w:pStyle w:val="NoSpacing"/>
        <w:ind w:left="720"/>
        <w:rPr>
          <w:rFonts w:cstheme="minorHAnsi"/>
        </w:rPr>
      </w:pPr>
    </w:p>
    <w:p w:rsidR="002832E0" w:rsidRPr="00684EA2" w:rsidRDefault="002832E0">
      <w:pPr>
        <w:rPr>
          <w:rFonts w:cstheme="minorHAnsi"/>
          <w:b/>
        </w:rPr>
      </w:pPr>
      <w:r w:rsidRPr="00684EA2">
        <w:rPr>
          <w:rFonts w:cstheme="minorHAnsi"/>
          <w:b/>
        </w:rPr>
        <w:br w:type="page"/>
      </w:r>
    </w:p>
    <w:p w:rsidR="007F69A2" w:rsidRPr="00684EA2" w:rsidRDefault="002832E0" w:rsidP="002832E0">
      <w:pPr>
        <w:pStyle w:val="NoSpacing"/>
        <w:rPr>
          <w:rFonts w:cstheme="minorHAnsi"/>
          <w:b/>
        </w:rPr>
      </w:pPr>
      <w:r w:rsidRPr="00684EA2">
        <w:rPr>
          <w:rFonts w:cstheme="minorHAnsi"/>
          <w:b/>
        </w:rPr>
        <w:lastRenderedPageBreak/>
        <w:t>Exercise 3</w:t>
      </w:r>
    </w:p>
    <w:p w:rsidR="002832E0" w:rsidRPr="00684EA2" w:rsidRDefault="002832E0" w:rsidP="002832E0">
      <w:pPr>
        <w:pStyle w:val="NoSpacing"/>
        <w:rPr>
          <w:rFonts w:cstheme="minorHAnsi"/>
        </w:rPr>
      </w:pPr>
    </w:p>
    <w:p w:rsidR="002832E0" w:rsidRPr="00684EA2" w:rsidRDefault="002832E0" w:rsidP="002832E0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t>What does the mosaic plot reveal about smoking habits and gender?</w:t>
      </w:r>
    </w:p>
    <w:p w:rsidR="002832E0" w:rsidRPr="00684EA2" w:rsidRDefault="002832E0" w:rsidP="002832E0">
      <w:pPr>
        <w:pStyle w:val="NoSpacing"/>
        <w:rPr>
          <w:rFonts w:cstheme="minorHAnsi"/>
        </w:rPr>
      </w:pPr>
    </w:p>
    <w:p w:rsidR="002832E0" w:rsidRPr="00684EA2" w:rsidRDefault="002832E0" w:rsidP="002832E0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</w:rPr>
        <w:t xml:space="preserve">Sample data shows a greater number of males vs females have smoked 100 or more cigarettes within their lifetime. </w:t>
      </w:r>
    </w:p>
    <w:p w:rsidR="002832E0" w:rsidRPr="00684EA2" w:rsidRDefault="002832E0" w:rsidP="002832E0">
      <w:pPr>
        <w:pStyle w:val="NoSpacing"/>
        <w:ind w:left="720"/>
        <w:rPr>
          <w:rFonts w:cstheme="minorHAnsi"/>
        </w:rPr>
      </w:pPr>
    </w:p>
    <w:p w:rsidR="002832E0" w:rsidRPr="00684EA2" w:rsidRDefault="002832E0" w:rsidP="002832E0">
      <w:pPr>
        <w:pStyle w:val="NoSpacing"/>
        <w:ind w:left="720"/>
        <w:rPr>
          <w:rFonts w:eastAsia="Times New Roman" w:cstheme="minorHAnsi"/>
          <w:sz w:val="20"/>
          <w:szCs w:val="20"/>
        </w:rPr>
      </w:pPr>
      <w:r w:rsidRPr="00684EA2">
        <w:rPr>
          <w:rFonts w:eastAsia="Times New Roman" w:cstheme="minorHAnsi"/>
          <w:sz w:val="20"/>
          <w:szCs w:val="20"/>
        </w:rPr>
        <w:t xml:space="preserve">Additionally the data shows greater number of female in the sample did not smoke or smoked less &lt; 100 </w:t>
      </w:r>
      <w:r w:rsidR="001D7DE8" w:rsidRPr="00684EA2">
        <w:rPr>
          <w:rFonts w:eastAsia="Times New Roman" w:cstheme="minorHAnsi"/>
          <w:sz w:val="20"/>
          <w:szCs w:val="20"/>
        </w:rPr>
        <w:t>cigarettes</w:t>
      </w:r>
      <w:r w:rsidRPr="00684EA2">
        <w:rPr>
          <w:rFonts w:eastAsia="Times New Roman" w:cstheme="minorHAnsi"/>
          <w:sz w:val="20"/>
          <w:szCs w:val="20"/>
        </w:rPr>
        <w:t xml:space="preserve"> </w:t>
      </w:r>
      <w:r w:rsidR="001D7DE8" w:rsidRPr="00684EA2">
        <w:rPr>
          <w:rFonts w:eastAsia="Times New Roman" w:cstheme="minorHAnsi"/>
          <w:sz w:val="20"/>
          <w:szCs w:val="20"/>
        </w:rPr>
        <w:t xml:space="preserve">while the men data shows greater number of men in the sample did smoke versus sample of men that did not smoke or smoked less &lt; 100 cigarettes. </w:t>
      </w:r>
    </w:p>
    <w:p w:rsidR="002832E0" w:rsidRPr="00684EA2" w:rsidRDefault="002832E0" w:rsidP="002832E0">
      <w:pPr>
        <w:pStyle w:val="NoSpacing"/>
        <w:rPr>
          <w:rFonts w:cstheme="minorHAnsi"/>
        </w:rPr>
      </w:pPr>
    </w:p>
    <w:p w:rsidR="002832E0" w:rsidRPr="00684EA2" w:rsidRDefault="002832E0" w:rsidP="002832E0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proc freq data=work.cdc;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 xml:space="preserve">tables gender*smoke100 / plots=mosaicplot; </w:t>
      </w:r>
      <w:r w:rsidRPr="00684EA2">
        <w:rPr>
          <w:rFonts w:asciiTheme="minorHAnsi" w:hAnsiTheme="minorHAnsi" w:cstheme="minorHAnsi"/>
        </w:rPr>
        <w:br/>
        <w:t>run;</w:t>
      </w:r>
    </w:p>
    <w:p w:rsidR="002832E0" w:rsidRPr="00684EA2" w:rsidRDefault="002832E0" w:rsidP="002832E0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6ACF1EF5" wp14:editId="672D8063">
            <wp:extent cx="3328988" cy="3855365"/>
            <wp:effectExtent l="0" t="0" r="508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47216" cy="38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DE8" w:rsidRPr="00684EA2" w:rsidRDefault="001D7DE8" w:rsidP="002832E0">
      <w:pPr>
        <w:pStyle w:val="HTMLPreformatted"/>
        <w:ind w:left="720"/>
        <w:rPr>
          <w:rFonts w:asciiTheme="minorHAnsi" w:hAnsiTheme="minorHAnsi" w:cstheme="minorHAnsi"/>
        </w:rPr>
      </w:pPr>
    </w:p>
    <w:p w:rsidR="001D7DE8" w:rsidRPr="00684EA2" w:rsidRDefault="001D7DE8">
      <w:pPr>
        <w:rPr>
          <w:rFonts w:eastAsia="Times New Roman" w:cstheme="minorHAnsi"/>
          <w:b/>
          <w:sz w:val="20"/>
          <w:szCs w:val="20"/>
        </w:rPr>
      </w:pPr>
      <w:r w:rsidRPr="00684EA2">
        <w:rPr>
          <w:rFonts w:cstheme="minorHAnsi"/>
          <w:b/>
        </w:rPr>
        <w:br w:type="page"/>
      </w:r>
    </w:p>
    <w:p w:rsidR="001D7DE8" w:rsidRPr="00684EA2" w:rsidRDefault="001D7DE8" w:rsidP="002832E0">
      <w:pPr>
        <w:pStyle w:val="HTMLPreformatted"/>
        <w:ind w:left="720"/>
        <w:rPr>
          <w:rFonts w:asciiTheme="minorHAnsi" w:hAnsiTheme="minorHAnsi" w:cstheme="minorHAnsi"/>
          <w:b/>
        </w:rPr>
      </w:pPr>
      <w:r w:rsidRPr="00684EA2">
        <w:rPr>
          <w:rFonts w:asciiTheme="minorHAnsi" w:hAnsiTheme="minorHAnsi" w:cstheme="minorHAnsi"/>
          <w:b/>
        </w:rPr>
        <w:lastRenderedPageBreak/>
        <w:t>Exercise 4</w:t>
      </w:r>
    </w:p>
    <w:p w:rsidR="00A6163C" w:rsidRPr="00684EA2" w:rsidRDefault="00A6163C" w:rsidP="002832E0">
      <w:pPr>
        <w:pStyle w:val="HTMLPreformatted"/>
        <w:ind w:left="720"/>
        <w:rPr>
          <w:rFonts w:asciiTheme="minorHAnsi" w:hAnsiTheme="minorHAnsi" w:cstheme="minorHAnsi"/>
          <w:b/>
        </w:rPr>
      </w:pPr>
    </w:p>
    <w:p w:rsidR="000E17FF" w:rsidRPr="00684EA2" w:rsidRDefault="00A6163C" w:rsidP="002832E0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 xml:space="preserve">Create a new data set named </w:t>
      </w:r>
      <w:r w:rsidRPr="00684EA2">
        <w:rPr>
          <w:rFonts w:asciiTheme="minorHAnsi" w:hAnsiTheme="minorHAnsi" w:cstheme="minorHAnsi"/>
          <w:b/>
          <w:bCs/>
        </w:rPr>
        <w:t xml:space="preserve">under23smoke </w:t>
      </w:r>
      <w:r w:rsidRPr="00684EA2">
        <w:rPr>
          <w:rFonts w:asciiTheme="minorHAnsi" w:hAnsiTheme="minorHAnsi" w:cstheme="minorHAnsi"/>
        </w:rPr>
        <w:t xml:space="preserve">that contains all observations of respondents under the age of 23 that have smoked 100 cigarettes in their lifetime. </w:t>
      </w:r>
    </w:p>
    <w:p w:rsidR="000E17FF" w:rsidRPr="00684EA2" w:rsidRDefault="000E17FF" w:rsidP="002832E0">
      <w:pPr>
        <w:pStyle w:val="HTMLPreformatted"/>
        <w:ind w:left="720"/>
        <w:rPr>
          <w:rFonts w:asciiTheme="minorHAnsi" w:hAnsiTheme="minorHAnsi" w:cstheme="minorHAnsi"/>
        </w:rPr>
      </w:pPr>
    </w:p>
    <w:p w:rsidR="00A6163C" w:rsidRPr="00684EA2" w:rsidRDefault="00A6163C" w:rsidP="002832E0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>Write the programming statements you used to create the new data set as the answer to this exercise.</w:t>
      </w:r>
    </w:p>
    <w:p w:rsidR="000E17FF" w:rsidRPr="00684EA2" w:rsidRDefault="000E17FF" w:rsidP="000E17FF">
      <w:pPr>
        <w:pStyle w:val="HTMLPreformatted"/>
        <w:ind w:left="1440"/>
        <w:rPr>
          <w:rFonts w:asciiTheme="minorHAnsi" w:hAnsiTheme="minorHAnsi" w:cstheme="minorHAnsi"/>
          <w:sz w:val="22"/>
          <w:szCs w:val="22"/>
        </w:rPr>
      </w:pPr>
    </w:p>
    <w:p w:rsidR="000E17FF" w:rsidRPr="00684EA2" w:rsidRDefault="000E17FF" w:rsidP="000E17FF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 xml:space="preserve">data work.under23smoke; 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>set work.cdc;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>where smoke100 and age &lt; 23;</w:t>
      </w:r>
      <w:r w:rsidRPr="00684EA2">
        <w:rPr>
          <w:rFonts w:asciiTheme="minorHAnsi" w:hAnsiTheme="minorHAnsi" w:cstheme="minorHAnsi"/>
        </w:rPr>
        <w:br/>
        <w:t>run;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br/>
        <w:t xml:space="preserve">proc print data=work.newcdc (obs=10); </w:t>
      </w:r>
      <w:r w:rsidRPr="00684EA2">
        <w:rPr>
          <w:rFonts w:asciiTheme="minorHAnsi" w:hAnsiTheme="minorHAnsi" w:cstheme="minorHAnsi"/>
        </w:rPr>
        <w:br/>
        <w:t>run;</w:t>
      </w:r>
    </w:p>
    <w:p w:rsidR="000E17FF" w:rsidRPr="00684EA2" w:rsidRDefault="000E17FF" w:rsidP="000E17FF">
      <w:pPr>
        <w:pStyle w:val="HTMLPreformatted"/>
        <w:ind w:left="720"/>
        <w:rPr>
          <w:rFonts w:asciiTheme="minorHAnsi" w:hAnsiTheme="minorHAnsi" w:cstheme="minorHAnsi"/>
        </w:rPr>
      </w:pPr>
    </w:p>
    <w:p w:rsidR="000E17FF" w:rsidRPr="00684EA2" w:rsidRDefault="000E17FF" w:rsidP="000E17FF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0C3BA692" wp14:editId="50A95833">
            <wp:extent cx="4886325" cy="24479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17FF" w:rsidRPr="00684EA2" w:rsidRDefault="000E17FF" w:rsidP="000E17FF">
      <w:pPr>
        <w:pStyle w:val="HTMLPreformatted"/>
        <w:ind w:left="720"/>
        <w:rPr>
          <w:rFonts w:asciiTheme="minorHAnsi" w:hAnsiTheme="minorHAnsi" w:cstheme="minorHAnsi"/>
        </w:rPr>
      </w:pPr>
    </w:p>
    <w:p w:rsidR="000E17FF" w:rsidRPr="00684EA2" w:rsidRDefault="000E17FF" w:rsidP="000E17FF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  <w:noProof/>
        </w:rPr>
        <w:drawing>
          <wp:inline distT="0" distB="0" distL="0" distR="0" wp14:anchorId="2C5A5F1B" wp14:editId="7EE9D4D5">
            <wp:extent cx="4843463" cy="1732469"/>
            <wp:effectExtent l="0" t="0" r="0" b="12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60552" cy="17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17FF" w:rsidRPr="00684EA2" w:rsidRDefault="000E17FF" w:rsidP="002832E0">
      <w:pPr>
        <w:pStyle w:val="HTMLPreformatted"/>
        <w:ind w:left="720"/>
        <w:rPr>
          <w:rFonts w:asciiTheme="minorHAnsi" w:hAnsiTheme="minorHAnsi" w:cstheme="minorHAnsi"/>
          <w:sz w:val="22"/>
          <w:szCs w:val="22"/>
        </w:rPr>
      </w:pPr>
    </w:p>
    <w:p w:rsidR="000E17FF" w:rsidRPr="00684EA2" w:rsidRDefault="000E17FF" w:rsidP="002832E0">
      <w:pPr>
        <w:pStyle w:val="HTMLPreformatted"/>
        <w:ind w:left="720"/>
        <w:rPr>
          <w:rFonts w:asciiTheme="minorHAnsi" w:hAnsiTheme="minorHAnsi" w:cstheme="minorHAnsi"/>
          <w:sz w:val="22"/>
          <w:szCs w:val="22"/>
        </w:rPr>
      </w:pPr>
    </w:p>
    <w:p w:rsidR="000E17FF" w:rsidRPr="00684EA2" w:rsidRDefault="000E17FF" w:rsidP="002832E0">
      <w:pPr>
        <w:pStyle w:val="HTMLPreformatted"/>
        <w:ind w:left="720"/>
        <w:rPr>
          <w:rFonts w:asciiTheme="minorHAnsi" w:hAnsiTheme="minorHAnsi" w:cstheme="minorHAnsi"/>
          <w:b/>
        </w:rPr>
      </w:pPr>
    </w:p>
    <w:p w:rsidR="001D7DE8" w:rsidRPr="00684EA2" w:rsidRDefault="001D7DE8" w:rsidP="002832E0">
      <w:pPr>
        <w:pStyle w:val="HTMLPreformatted"/>
        <w:ind w:left="720"/>
        <w:rPr>
          <w:rFonts w:asciiTheme="minorHAnsi" w:hAnsiTheme="minorHAnsi" w:cstheme="minorHAnsi"/>
        </w:rPr>
      </w:pPr>
    </w:p>
    <w:p w:rsidR="001D7DE8" w:rsidRPr="00684EA2" w:rsidRDefault="001D7DE8" w:rsidP="002832E0">
      <w:pPr>
        <w:pStyle w:val="HTMLPreformatted"/>
        <w:ind w:left="720"/>
        <w:rPr>
          <w:rFonts w:asciiTheme="minorHAnsi" w:hAnsiTheme="minorHAnsi" w:cstheme="minorHAnsi"/>
        </w:rPr>
      </w:pPr>
    </w:p>
    <w:p w:rsidR="001D7DE8" w:rsidRPr="00684EA2" w:rsidRDefault="001D7DE8" w:rsidP="002832E0">
      <w:pPr>
        <w:pStyle w:val="HTMLPreformatted"/>
        <w:ind w:left="720"/>
        <w:rPr>
          <w:rFonts w:asciiTheme="minorHAnsi" w:hAnsiTheme="minorHAnsi" w:cstheme="minorHAnsi"/>
        </w:rPr>
      </w:pPr>
    </w:p>
    <w:p w:rsidR="002832E0" w:rsidRPr="00684EA2" w:rsidRDefault="002832E0" w:rsidP="002832E0">
      <w:pPr>
        <w:pStyle w:val="NoSpacing"/>
        <w:ind w:left="720"/>
        <w:rPr>
          <w:rFonts w:cstheme="minorHAnsi"/>
        </w:rPr>
      </w:pPr>
    </w:p>
    <w:p w:rsidR="001057EA" w:rsidRPr="00684EA2" w:rsidRDefault="001057EA" w:rsidP="001057EA">
      <w:pPr>
        <w:pStyle w:val="NoSpacing"/>
        <w:rPr>
          <w:rFonts w:cstheme="minorHAnsi"/>
        </w:rPr>
      </w:pPr>
    </w:p>
    <w:p w:rsidR="001057EA" w:rsidRPr="00684EA2" w:rsidRDefault="001057EA" w:rsidP="001057EA">
      <w:pPr>
        <w:pStyle w:val="NoSpacing"/>
        <w:ind w:left="720"/>
        <w:rPr>
          <w:rFonts w:cstheme="minorHAnsi"/>
        </w:rPr>
      </w:pPr>
    </w:p>
    <w:p w:rsidR="002B102E" w:rsidRPr="00684EA2" w:rsidRDefault="002B102E" w:rsidP="002B102E">
      <w:pPr>
        <w:pStyle w:val="NoSpacing"/>
        <w:rPr>
          <w:rFonts w:cstheme="minorHAnsi"/>
        </w:rPr>
      </w:pPr>
    </w:p>
    <w:p w:rsidR="00C27C34" w:rsidRPr="00684EA2" w:rsidRDefault="00C27C34" w:rsidP="002B102E">
      <w:pPr>
        <w:pStyle w:val="NoSpacing"/>
        <w:rPr>
          <w:rFonts w:cstheme="minorHAnsi"/>
          <w:b/>
          <w:bCs/>
        </w:rPr>
      </w:pPr>
      <w:r w:rsidRPr="00684EA2">
        <w:rPr>
          <w:rFonts w:cstheme="minorHAnsi"/>
          <w:b/>
          <w:bCs/>
        </w:rPr>
        <w:t>Exercise 5</w:t>
      </w:r>
    </w:p>
    <w:p w:rsidR="00C27C34" w:rsidRPr="00684EA2" w:rsidRDefault="00C27C34" w:rsidP="002B102E">
      <w:pPr>
        <w:pStyle w:val="NoSpacing"/>
        <w:rPr>
          <w:rFonts w:cstheme="minorHAnsi"/>
          <w:b/>
          <w:bCs/>
        </w:rPr>
      </w:pPr>
    </w:p>
    <w:p w:rsidR="009E647C" w:rsidRPr="00684EA2" w:rsidRDefault="00C27C34" w:rsidP="009E647C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t xml:space="preserve">What does this box plot show? </w:t>
      </w:r>
    </w:p>
    <w:p w:rsidR="0002424E" w:rsidRPr="00684EA2" w:rsidRDefault="0002424E" w:rsidP="0002424E">
      <w:pPr>
        <w:pStyle w:val="NoSpacing"/>
        <w:ind w:left="720"/>
        <w:rPr>
          <w:rFonts w:cstheme="minorHAnsi"/>
        </w:rPr>
      </w:pPr>
    </w:p>
    <w:p w:rsidR="0002424E" w:rsidRPr="00684EA2" w:rsidRDefault="0002424E" w:rsidP="000242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cstheme="minorHAnsi"/>
        </w:rPr>
      </w:pPr>
      <w:r w:rsidRPr="00684EA2">
        <w:rPr>
          <w:rFonts w:cstheme="minorHAnsi"/>
        </w:rPr>
        <w:t>shows the BMI min, max, 1</w:t>
      </w:r>
      <w:r w:rsidRPr="00684EA2">
        <w:rPr>
          <w:rFonts w:cstheme="minorHAnsi"/>
          <w:vertAlign w:val="superscript"/>
        </w:rPr>
        <w:t>st</w:t>
      </w:r>
      <w:r w:rsidRPr="00684EA2">
        <w:rPr>
          <w:rFonts w:cstheme="minorHAnsi"/>
        </w:rPr>
        <w:t xml:space="preserve"> / 3</w:t>
      </w:r>
      <w:r w:rsidRPr="00684EA2">
        <w:rPr>
          <w:rFonts w:cstheme="minorHAnsi"/>
          <w:vertAlign w:val="superscript"/>
        </w:rPr>
        <w:t>rd</w:t>
      </w:r>
      <w:r w:rsidRPr="00684EA2">
        <w:rPr>
          <w:rFonts w:cstheme="minorHAnsi"/>
        </w:rPr>
        <w:t xml:space="preserve"> Q, Med sample data with general health responses</w:t>
      </w:r>
    </w:p>
    <w:p w:rsidR="0002424E" w:rsidRPr="00684EA2" w:rsidRDefault="0002424E" w:rsidP="000242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cstheme="minorHAnsi"/>
        </w:rPr>
      </w:pPr>
    </w:p>
    <w:p w:rsidR="0002424E" w:rsidRPr="00684EA2" w:rsidRDefault="0002424E" w:rsidP="000242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eastAsia="Times New Roman" w:cstheme="minorHAnsi"/>
          <w:color w:val="000000"/>
          <w:sz w:val="20"/>
          <w:szCs w:val="20"/>
        </w:rPr>
      </w:pPr>
      <w:r w:rsidRPr="00684EA2">
        <w:rPr>
          <w:rFonts w:cstheme="minorHAnsi"/>
          <w:noProof/>
        </w:rPr>
        <w:drawing>
          <wp:inline distT="0" distB="0" distL="0" distR="0" wp14:anchorId="3AB8EBC5" wp14:editId="21193E7A">
            <wp:extent cx="2347913" cy="1769965"/>
            <wp:effectExtent l="0" t="0" r="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60898" cy="177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24E" w:rsidRPr="00684EA2" w:rsidRDefault="0002424E" w:rsidP="0002424E">
      <w:pPr>
        <w:pStyle w:val="NoSpacing"/>
        <w:ind w:left="720"/>
        <w:rPr>
          <w:rFonts w:cstheme="minorHAnsi"/>
        </w:rPr>
      </w:pPr>
    </w:p>
    <w:p w:rsidR="009E647C" w:rsidRPr="00684EA2" w:rsidRDefault="00C27C34" w:rsidP="009E647C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t xml:space="preserve">Pick another categorical variable from the data set and see how it relates to BMI. </w:t>
      </w:r>
    </w:p>
    <w:p w:rsidR="0002424E" w:rsidRPr="00684EA2" w:rsidRDefault="0002424E" w:rsidP="0002424E">
      <w:pPr>
        <w:pStyle w:val="NoSpacing"/>
        <w:ind w:left="720"/>
        <w:rPr>
          <w:rFonts w:cstheme="minorHAnsi"/>
        </w:rPr>
      </w:pPr>
    </w:p>
    <w:p w:rsidR="000A29DE" w:rsidRPr="00684EA2" w:rsidRDefault="000A29DE" w:rsidP="000A29DE">
      <w:pPr>
        <w:pStyle w:val="HTMLPreformatted"/>
        <w:ind w:left="720"/>
        <w:rPr>
          <w:rFonts w:asciiTheme="minorHAnsi" w:hAnsiTheme="minorHAnsi" w:cstheme="minorHAnsi"/>
        </w:rPr>
      </w:pPr>
      <w:r w:rsidRPr="00684EA2">
        <w:rPr>
          <w:rFonts w:asciiTheme="minorHAnsi" w:hAnsiTheme="minorHAnsi" w:cstheme="minorHAnsi"/>
        </w:rPr>
        <w:t xml:space="preserve">proc sgplot data=work.cdcbmi; </w:t>
      </w:r>
      <w:r w:rsidRPr="00684EA2">
        <w:rPr>
          <w:rFonts w:asciiTheme="minorHAnsi" w:hAnsiTheme="minorHAnsi" w:cstheme="minorHAnsi"/>
        </w:rPr>
        <w:br/>
      </w:r>
      <w:r w:rsidRPr="00684EA2">
        <w:rPr>
          <w:rFonts w:asciiTheme="minorHAnsi" w:hAnsiTheme="minorHAnsi" w:cstheme="minorHAnsi"/>
        </w:rPr>
        <w:tab/>
        <w:t>vbox bmi / group=exerany;</w:t>
      </w:r>
      <w:r w:rsidRPr="00684EA2">
        <w:rPr>
          <w:rFonts w:asciiTheme="minorHAnsi" w:hAnsiTheme="minorHAnsi" w:cstheme="minorHAnsi"/>
        </w:rPr>
        <w:br/>
        <w:t>run;</w:t>
      </w:r>
    </w:p>
    <w:p w:rsidR="00DA4872" w:rsidRPr="00684EA2" w:rsidRDefault="00DA4872" w:rsidP="0002424E">
      <w:pPr>
        <w:pStyle w:val="NoSpacing"/>
        <w:ind w:left="720"/>
        <w:rPr>
          <w:rFonts w:cstheme="minorHAnsi"/>
        </w:rPr>
      </w:pPr>
    </w:p>
    <w:p w:rsidR="00DA4872" w:rsidRPr="00684EA2" w:rsidRDefault="00DA4872" w:rsidP="0002424E">
      <w:pPr>
        <w:pStyle w:val="NoSpacing"/>
        <w:ind w:left="720"/>
        <w:rPr>
          <w:rFonts w:cstheme="minorHAnsi"/>
        </w:rPr>
      </w:pPr>
      <w:r w:rsidRPr="00684EA2">
        <w:rPr>
          <w:rFonts w:cstheme="minorHAnsi"/>
          <w:noProof/>
        </w:rPr>
        <w:drawing>
          <wp:inline distT="0" distB="0" distL="0" distR="0" wp14:anchorId="0A929480" wp14:editId="04DCA437">
            <wp:extent cx="2373997" cy="1795462"/>
            <wp:effectExtent l="0" t="0" r="762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85878" cy="180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872" w:rsidRPr="00684EA2" w:rsidRDefault="00DA4872" w:rsidP="0002424E">
      <w:pPr>
        <w:pStyle w:val="NoSpacing"/>
        <w:ind w:left="720"/>
        <w:rPr>
          <w:rFonts w:cstheme="minorHAnsi"/>
        </w:rPr>
      </w:pPr>
    </w:p>
    <w:p w:rsidR="002B102E" w:rsidRPr="00684EA2" w:rsidRDefault="00C27C34" w:rsidP="009E647C">
      <w:pPr>
        <w:pStyle w:val="NoSpacing"/>
        <w:numPr>
          <w:ilvl w:val="0"/>
          <w:numId w:val="12"/>
        </w:numPr>
        <w:rPr>
          <w:rFonts w:cstheme="minorHAnsi"/>
        </w:rPr>
      </w:pPr>
      <w:r w:rsidRPr="00684EA2">
        <w:rPr>
          <w:rFonts w:cstheme="minorHAnsi"/>
        </w:rPr>
        <w:t>List the variable you chose, why you might think it would have a relationship to BMI, and indicate what the figure seems to suggest.</w:t>
      </w:r>
    </w:p>
    <w:p w:rsidR="00DA4872" w:rsidRPr="00684EA2" w:rsidRDefault="00DA4872" w:rsidP="00DA4872">
      <w:pPr>
        <w:pStyle w:val="NoSpacing"/>
        <w:ind w:left="360"/>
        <w:rPr>
          <w:rFonts w:cstheme="minorHAnsi"/>
        </w:rPr>
      </w:pPr>
    </w:p>
    <w:p w:rsidR="00DA4872" w:rsidRPr="00684EA2" w:rsidRDefault="00DA4872" w:rsidP="000A29DE">
      <w:pPr>
        <w:pStyle w:val="NoSpacing"/>
        <w:numPr>
          <w:ilvl w:val="1"/>
          <w:numId w:val="12"/>
        </w:numPr>
        <w:rPr>
          <w:rFonts w:cstheme="minorHAnsi"/>
        </w:rPr>
      </w:pPr>
      <w:r w:rsidRPr="00684EA2">
        <w:rPr>
          <w:rFonts w:cstheme="minorHAnsi"/>
        </w:rPr>
        <w:t>Exerany</w:t>
      </w:r>
    </w:p>
    <w:p w:rsidR="00DA4872" w:rsidRPr="00684EA2" w:rsidRDefault="00DA4872" w:rsidP="000A29DE">
      <w:pPr>
        <w:pStyle w:val="NoSpacing"/>
        <w:numPr>
          <w:ilvl w:val="1"/>
          <w:numId w:val="12"/>
        </w:numPr>
        <w:rPr>
          <w:rFonts w:cstheme="minorHAnsi"/>
        </w:rPr>
      </w:pPr>
      <w:r w:rsidRPr="00684EA2">
        <w:rPr>
          <w:rFonts w:cstheme="minorHAnsi"/>
        </w:rPr>
        <w:t xml:space="preserve">my hypothesis suggests that if you exercise your BMI on average should be less than someone who does not exercise. </w:t>
      </w:r>
    </w:p>
    <w:p w:rsidR="00DA4872" w:rsidRPr="00684EA2" w:rsidRDefault="00DA4872" w:rsidP="000A29DE">
      <w:pPr>
        <w:pStyle w:val="NoSpacing"/>
        <w:numPr>
          <w:ilvl w:val="1"/>
          <w:numId w:val="12"/>
        </w:numPr>
        <w:rPr>
          <w:rFonts w:cstheme="minorHAnsi"/>
        </w:rPr>
      </w:pPr>
      <w:r w:rsidRPr="00684EA2">
        <w:rPr>
          <w:rFonts w:cstheme="minorHAnsi"/>
        </w:rPr>
        <w:t>Based on the sample data, the BMI average is smaller for people who exercise</w:t>
      </w:r>
      <w:r w:rsidR="000A29DE" w:rsidRPr="00684EA2">
        <w:rPr>
          <w:rFonts w:cstheme="minorHAnsi"/>
        </w:rPr>
        <w:t xml:space="preserve">. </w:t>
      </w:r>
    </w:p>
    <w:p w:rsidR="00441CDB" w:rsidRDefault="00441CDB" w:rsidP="00441CDB">
      <w:pPr>
        <w:pStyle w:val="NoSpacing"/>
      </w:pPr>
    </w:p>
    <w:p w:rsidR="000A29DE" w:rsidRDefault="000A29DE" w:rsidP="00DA4872">
      <w:pPr>
        <w:pStyle w:val="NoSpacing"/>
        <w:ind w:left="720"/>
      </w:pPr>
    </w:p>
    <w:p w:rsidR="00DA4872" w:rsidRDefault="00DA4872" w:rsidP="00DA4872">
      <w:pPr>
        <w:pStyle w:val="NoSpacing"/>
        <w:ind w:left="720"/>
      </w:pPr>
    </w:p>
    <w:p w:rsidR="00C27C34" w:rsidRPr="00201510" w:rsidRDefault="00C27C34" w:rsidP="002B102E">
      <w:pPr>
        <w:pStyle w:val="NoSpacing"/>
      </w:pPr>
    </w:p>
    <w:sectPr w:rsidR="00C27C34" w:rsidRPr="002015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6230" w:rsidRDefault="00356230" w:rsidP="007B6468">
      <w:pPr>
        <w:spacing w:after="0" w:line="240" w:lineRule="auto"/>
      </w:pPr>
      <w:r>
        <w:separator/>
      </w:r>
    </w:p>
  </w:endnote>
  <w:endnote w:type="continuationSeparator" w:id="0">
    <w:p w:rsidR="00356230" w:rsidRDefault="00356230" w:rsidP="007B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6230" w:rsidRDefault="00356230" w:rsidP="007B6468">
      <w:pPr>
        <w:spacing w:after="0" w:line="240" w:lineRule="auto"/>
      </w:pPr>
      <w:r>
        <w:separator/>
      </w:r>
    </w:p>
  </w:footnote>
  <w:footnote w:type="continuationSeparator" w:id="0">
    <w:p w:rsidR="00356230" w:rsidRDefault="00356230" w:rsidP="007B6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90D97"/>
    <w:multiLevelType w:val="hybridMultilevel"/>
    <w:tmpl w:val="05EC6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12EF2"/>
    <w:multiLevelType w:val="hybridMultilevel"/>
    <w:tmpl w:val="7E283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2035F"/>
    <w:multiLevelType w:val="hybridMultilevel"/>
    <w:tmpl w:val="05A262B2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3045C"/>
    <w:multiLevelType w:val="hybridMultilevel"/>
    <w:tmpl w:val="4AB21340"/>
    <w:lvl w:ilvl="0" w:tplc="27622E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FA73E8"/>
    <w:multiLevelType w:val="hybridMultilevel"/>
    <w:tmpl w:val="7AEC1338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CF1116"/>
    <w:multiLevelType w:val="hybridMultilevel"/>
    <w:tmpl w:val="9476F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4510D4"/>
    <w:multiLevelType w:val="hybridMultilevel"/>
    <w:tmpl w:val="ABC07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7603FB"/>
    <w:multiLevelType w:val="hybridMultilevel"/>
    <w:tmpl w:val="C62C3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66C8B"/>
    <w:multiLevelType w:val="hybridMultilevel"/>
    <w:tmpl w:val="89EA6972"/>
    <w:lvl w:ilvl="0" w:tplc="4998B76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011024"/>
    <w:multiLevelType w:val="hybridMultilevel"/>
    <w:tmpl w:val="58C63C6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6531EF5"/>
    <w:multiLevelType w:val="hybridMultilevel"/>
    <w:tmpl w:val="A67A1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73DE0"/>
    <w:multiLevelType w:val="hybridMultilevel"/>
    <w:tmpl w:val="16983ED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722813"/>
    <w:multiLevelType w:val="hybridMultilevel"/>
    <w:tmpl w:val="DB44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11"/>
  </w:num>
  <w:num w:numId="5">
    <w:abstractNumId w:val="6"/>
  </w:num>
  <w:num w:numId="6">
    <w:abstractNumId w:val="2"/>
  </w:num>
  <w:num w:numId="7">
    <w:abstractNumId w:val="1"/>
  </w:num>
  <w:num w:numId="8">
    <w:abstractNumId w:val="7"/>
  </w:num>
  <w:num w:numId="9">
    <w:abstractNumId w:val="5"/>
  </w:num>
  <w:num w:numId="10">
    <w:abstractNumId w:val="8"/>
  </w:num>
  <w:num w:numId="11">
    <w:abstractNumId w:val="10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TcxMLQwsTA3M7BU0lEKTi0uzszPAykwqQUAQnCeliwAAAA="/>
  </w:docVars>
  <w:rsids>
    <w:rsidRoot w:val="00E429FC"/>
    <w:rsid w:val="0002424E"/>
    <w:rsid w:val="0008363F"/>
    <w:rsid w:val="000A29DE"/>
    <w:rsid w:val="000D434A"/>
    <w:rsid w:val="000E17FF"/>
    <w:rsid w:val="000E2524"/>
    <w:rsid w:val="000F0FBD"/>
    <w:rsid w:val="001057EA"/>
    <w:rsid w:val="00131F90"/>
    <w:rsid w:val="00144E46"/>
    <w:rsid w:val="00153F3B"/>
    <w:rsid w:val="00177518"/>
    <w:rsid w:val="0019407D"/>
    <w:rsid w:val="001959C7"/>
    <w:rsid w:val="001D7DE8"/>
    <w:rsid w:val="00201510"/>
    <w:rsid w:val="002832E0"/>
    <w:rsid w:val="00296BB3"/>
    <w:rsid w:val="002B102E"/>
    <w:rsid w:val="002B4E66"/>
    <w:rsid w:val="002D099F"/>
    <w:rsid w:val="002D484F"/>
    <w:rsid w:val="003233D5"/>
    <w:rsid w:val="00356230"/>
    <w:rsid w:val="00380C0E"/>
    <w:rsid w:val="003A2A44"/>
    <w:rsid w:val="003A6CF1"/>
    <w:rsid w:val="00441CDB"/>
    <w:rsid w:val="0046406E"/>
    <w:rsid w:val="004878B5"/>
    <w:rsid w:val="0049393D"/>
    <w:rsid w:val="004D46B6"/>
    <w:rsid w:val="0056261A"/>
    <w:rsid w:val="00571A88"/>
    <w:rsid w:val="00591071"/>
    <w:rsid w:val="005D76E4"/>
    <w:rsid w:val="005F248D"/>
    <w:rsid w:val="00606156"/>
    <w:rsid w:val="00632251"/>
    <w:rsid w:val="00684EA2"/>
    <w:rsid w:val="00696357"/>
    <w:rsid w:val="006E0496"/>
    <w:rsid w:val="00760E57"/>
    <w:rsid w:val="007830A1"/>
    <w:rsid w:val="00786DB2"/>
    <w:rsid w:val="007B6468"/>
    <w:rsid w:val="007D332D"/>
    <w:rsid w:val="007F69A2"/>
    <w:rsid w:val="008177FF"/>
    <w:rsid w:val="008D29F3"/>
    <w:rsid w:val="00923BB7"/>
    <w:rsid w:val="00932447"/>
    <w:rsid w:val="009471D1"/>
    <w:rsid w:val="009775E1"/>
    <w:rsid w:val="009D210E"/>
    <w:rsid w:val="009E2EE0"/>
    <w:rsid w:val="009E647C"/>
    <w:rsid w:val="00A07BD0"/>
    <w:rsid w:val="00A6163C"/>
    <w:rsid w:val="00B15296"/>
    <w:rsid w:val="00B75C69"/>
    <w:rsid w:val="00B96F42"/>
    <w:rsid w:val="00BD5705"/>
    <w:rsid w:val="00C02259"/>
    <w:rsid w:val="00C1652B"/>
    <w:rsid w:val="00C27C34"/>
    <w:rsid w:val="00C27D88"/>
    <w:rsid w:val="00C3780B"/>
    <w:rsid w:val="00C617A8"/>
    <w:rsid w:val="00CA6381"/>
    <w:rsid w:val="00CC3210"/>
    <w:rsid w:val="00D16E5E"/>
    <w:rsid w:val="00D17888"/>
    <w:rsid w:val="00D3455F"/>
    <w:rsid w:val="00D444BC"/>
    <w:rsid w:val="00D637EC"/>
    <w:rsid w:val="00DA4872"/>
    <w:rsid w:val="00DF5621"/>
    <w:rsid w:val="00E429FC"/>
    <w:rsid w:val="00E564B9"/>
    <w:rsid w:val="00F07AD6"/>
    <w:rsid w:val="00F56AFB"/>
    <w:rsid w:val="00F873AE"/>
    <w:rsid w:val="00FC7D18"/>
    <w:rsid w:val="00FF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602187-06D0-4CCD-920D-F945EC04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4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4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29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42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3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393D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49393D"/>
  </w:style>
  <w:style w:type="character" w:customStyle="1" w:styleId="gghfmyibcob">
    <w:name w:val="gghfmyibcob"/>
    <w:basedOn w:val="DefaultParagraphFont"/>
    <w:rsid w:val="0049393D"/>
  </w:style>
  <w:style w:type="character" w:customStyle="1" w:styleId="Heading1Char">
    <w:name w:val="Heading 1 Char"/>
    <w:basedOn w:val="DefaultParagraphFont"/>
    <w:link w:val="Heading1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8"/>
  </w:style>
  <w:style w:type="paragraph" w:styleId="Footer">
    <w:name w:val="footer"/>
    <w:basedOn w:val="Normal"/>
    <w:link w:val="Foot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8"/>
  </w:style>
  <w:style w:type="paragraph" w:styleId="ListParagraph">
    <w:name w:val="List Paragraph"/>
    <w:basedOn w:val="Normal"/>
    <w:uiPriority w:val="34"/>
    <w:qFormat/>
    <w:rsid w:val="00131F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10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19</cp:revision>
  <dcterms:created xsi:type="dcterms:W3CDTF">2017-09-26T20:23:00Z</dcterms:created>
  <dcterms:modified xsi:type="dcterms:W3CDTF">2017-10-03T21:22:00Z</dcterms:modified>
</cp:coreProperties>
</file>